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F9CCB1" w14:textId="3C0DF5E5" w:rsidR="00EE29C8" w:rsidRPr="0095073C" w:rsidRDefault="00EE29C8" w:rsidP="0040162E">
      <w:pPr>
        <w:spacing w:line="240" w:lineRule="auto"/>
        <w:rPr>
          <w:rFonts w:ascii="Times New Roman" w:hAnsi="Times New Roman" w:cs="Times New Roman"/>
          <w:szCs w:val="20"/>
        </w:rPr>
      </w:pPr>
      <w:r w:rsidRPr="0095073C">
        <w:rPr>
          <w:rFonts w:ascii="Times New Roman" w:hAnsi="Times New Roman" w:cs="Times New Roman"/>
          <w:szCs w:val="20"/>
        </w:rPr>
        <w:t>Table</w:t>
      </w:r>
      <w:r w:rsidR="003047BE">
        <w:rPr>
          <w:rFonts w:ascii="Times New Roman" w:hAnsi="Times New Roman" w:cs="Times New Roman" w:hint="eastAsia"/>
          <w:szCs w:val="20"/>
        </w:rPr>
        <w:t xml:space="preserve"> S1</w:t>
      </w:r>
      <w:r w:rsidRPr="0095073C">
        <w:rPr>
          <w:rFonts w:ascii="Times New Roman" w:hAnsi="Times New Roman" w:cs="Times New Roman"/>
          <w:szCs w:val="20"/>
        </w:rPr>
        <w:t>. Adjusted odds ratios and 95% confidence interval for self-reported symptom for respiratory and allergic disease and prevalence of acute and chronic diseases doctor-diagnosed by</w:t>
      </w:r>
      <w:r w:rsidR="00A30541" w:rsidRPr="0095073C">
        <w:rPr>
          <w:rFonts w:ascii="Times New Roman" w:hAnsi="Times New Roman" w:cs="Times New Roman"/>
          <w:szCs w:val="20"/>
        </w:rPr>
        <w:t xml:space="preserve"> </w:t>
      </w:r>
      <w:r w:rsidRPr="0095073C">
        <w:rPr>
          <w:rFonts w:ascii="Times New Roman" w:hAnsi="Times New Roman" w:cs="Times New Roman"/>
          <w:szCs w:val="20"/>
        </w:rPr>
        <w:t xml:space="preserve">region </w:t>
      </w:r>
    </w:p>
    <w:tbl>
      <w:tblPr>
        <w:tblW w:w="13699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46"/>
        <w:gridCol w:w="1641"/>
        <w:gridCol w:w="1675"/>
        <w:gridCol w:w="1759"/>
        <w:gridCol w:w="1759"/>
        <w:gridCol w:w="1759"/>
        <w:gridCol w:w="1760"/>
      </w:tblGrid>
      <w:tr w:rsidR="00EE29C8" w:rsidRPr="0095073C" w14:paraId="0147935D" w14:textId="77777777" w:rsidTr="003A567A">
        <w:trPr>
          <w:trHeight w:val="216"/>
        </w:trPr>
        <w:tc>
          <w:tcPr>
            <w:tcW w:w="33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22E4C1C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b/>
                <w:bCs/>
                <w:kern w:val="0"/>
                <w:sz w:val="16"/>
                <w:szCs w:val="16"/>
              </w:rPr>
              <w:t>Region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52AB5A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Ulsan</w:t>
            </w:r>
          </w:p>
        </w:tc>
        <w:tc>
          <w:tcPr>
            <w:tcW w:w="1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87754E" w14:textId="08FABD8E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</w:pPr>
            <w:proofErr w:type="spellStart"/>
            <w:r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Shiwha</w:t>
            </w:r>
            <w:proofErr w:type="spellEnd"/>
            <w:r w:rsidR="003047BE">
              <w:rPr>
                <w:rFonts w:ascii="Times New Roman" w:eastAsia="맑은 고딕" w:hAnsi="Times New Roman" w:cs="Times New Roman" w:hint="eastAsia"/>
                <w:bCs/>
                <w:kern w:val="0"/>
                <w:sz w:val="16"/>
                <w:szCs w:val="16"/>
              </w:rPr>
              <w:t xml:space="preserve"> </w:t>
            </w:r>
            <w:r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&amp;</w:t>
            </w:r>
            <w:r w:rsidR="003047BE">
              <w:rPr>
                <w:rFonts w:ascii="Times New Roman" w:eastAsia="맑은 고딕" w:hAnsi="Times New Roman" w:cs="Times New Roman" w:hint="eastAsia"/>
                <w:bCs/>
                <w:kern w:val="0"/>
                <w:sz w:val="16"/>
                <w:szCs w:val="16"/>
              </w:rPr>
              <w:t xml:space="preserve"> </w:t>
            </w:r>
            <w:proofErr w:type="spellStart"/>
            <w:r w:rsidR="003047BE">
              <w:rPr>
                <w:rFonts w:ascii="Times New Roman" w:eastAsia="맑은 고딕" w:hAnsi="Times New Roman" w:cs="Times New Roman" w:hint="eastAsia"/>
                <w:bCs/>
                <w:kern w:val="0"/>
                <w:sz w:val="16"/>
                <w:szCs w:val="16"/>
              </w:rPr>
              <w:t>B</w:t>
            </w:r>
            <w:r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anweol</w:t>
            </w:r>
            <w:proofErr w:type="spellEnd"/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ABD647" w14:textId="20B84B50" w:rsidR="00EE29C8" w:rsidRPr="0095073C" w:rsidRDefault="003047BE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bCs/>
                <w:kern w:val="0"/>
                <w:sz w:val="16"/>
                <w:szCs w:val="16"/>
              </w:rPr>
              <w:t>G</w:t>
            </w:r>
            <w:r w:rsidR="00EE29C8"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wangyang</w:t>
            </w:r>
            <w:proofErr w:type="spellEnd"/>
            <w:r w:rsidR="00EE29C8"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 xml:space="preserve"> </w:t>
            </w:r>
            <w:r>
              <w:rPr>
                <w:rFonts w:ascii="Times New Roman" w:eastAsia="맑은 고딕" w:hAnsi="Times New Roman" w:cs="Times New Roman" w:hint="eastAsia"/>
                <w:bCs/>
                <w:kern w:val="0"/>
                <w:sz w:val="16"/>
                <w:szCs w:val="16"/>
              </w:rPr>
              <w:t>B</w:t>
            </w:r>
            <w:r w:rsidR="00EE29C8"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ay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8482A5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</w:pPr>
            <w:proofErr w:type="spellStart"/>
            <w:r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Cheongju</w:t>
            </w:r>
            <w:proofErr w:type="spellEnd"/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38C9C6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</w:pPr>
            <w:proofErr w:type="spellStart"/>
            <w:r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Daesan</w:t>
            </w:r>
            <w:proofErr w:type="spellEnd"/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458E4A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bCs/>
                <w:kern w:val="0"/>
                <w:sz w:val="16"/>
                <w:szCs w:val="16"/>
              </w:rPr>
              <w:t>Pohang</w:t>
            </w:r>
          </w:p>
        </w:tc>
      </w:tr>
      <w:tr w:rsidR="00EE29C8" w:rsidRPr="0095073C" w14:paraId="472A558E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31ED03F8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Respiratory symptom</w:t>
            </w:r>
          </w:p>
        </w:tc>
        <w:tc>
          <w:tcPr>
            <w:tcW w:w="1641" w:type="dxa"/>
            <w:noWrap/>
            <w:vAlign w:val="center"/>
            <w:hideMark/>
          </w:tcPr>
          <w:p w14:paraId="6CBE08E0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675" w:type="dxa"/>
            <w:noWrap/>
            <w:vAlign w:val="center"/>
            <w:hideMark/>
          </w:tcPr>
          <w:p w14:paraId="51675F2A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05BAB224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6650C76C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43FF6ADA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60" w:type="dxa"/>
            <w:noWrap/>
            <w:vAlign w:val="center"/>
            <w:hideMark/>
          </w:tcPr>
          <w:p w14:paraId="38B30743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</w:tr>
      <w:tr w:rsidR="00EE29C8" w:rsidRPr="0095073C" w14:paraId="2A6F615E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3E20F59D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Cough</w:t>
            </w:r>
          </w:p>
        </w:tc>
        <w:tc>
          <w:tcPr>
            <w:tcW w:w="1641" w:type="dxa"/>
            <w:noWrap/>
            <w:vAlign w:val="center"/>
            <w:hideMark/>
          </w:tcPr>
          <w:p w14:paraId="117B576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4 (0.97, 1.58)</w:t>
            </w:r>
          </w:p>
        </w:tc>
        <w:tc>
          <w:tcPr>
            <w:tcW w:w="1675" w:type="dxa"/>
            <w:noWrap/>
            <w:vAlign w:val="center"/>
            <w:hideMark/>
          </w:tcPr>
          <w:p w14:paraId="43D4322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6 (0.91, 1.47)</w:t>
            </w:r>
          </w:p>
        </w:tc>
        <w:tc>
          <w:tcPr>
            <w:tcW w:w="1759" w:type="dxa"/>
            <w:noWrap/>
            <w:vAlign w:val="center"/>
            <w:hideMark/>
          </w:tcPr>
          <w:p w14:paraId="3E94DD0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7 (0.78, 1.22)</w:t>
            </w:r>
          </w:p>
        </w:tc>
        <w:tc>
          <w:tcPr>
            <w:tcW w:w="1759" w:type="dxa"/>
            <w:noWrap/>
            <w:vAlign w:val="center"/>
            <w:hideMark/>
          </w:tcPr>
          <w:p w14:paraId="6FF1489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5 (0.84, 1.31)</w:t>
            </w:r>
          </w:p>
        </w:tc>
        <w:tc>
          <w:tcPr>
            <w:tcW w:w="1759" w:type="dxa"/>
            <w:noWrap/>
            <w:vAlign w:val="center"/>
            <w:hideMark/>
          </w:tcPr>
          <w:p w14:paraId="167A8EE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1 (0.67, 1.84)</w:t>
            </w:r>
          </w:p>
        </w:tc>
        <w:tc>
          <w:tcPr>
            <w:tcW w:w="1760" w:type="dxa"/>
            <w:noWrap/>
            <w:vAlign w:val="center"/>
            <w:hideMark/>
          </w:tcPr>
          <w:p w14:paraId="76C97A8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61 (1.20, 2.14)</w:t>
            </w:r>
          </w:p>
        </w:tc>
      </w:tr>
      <w:tr w:rsidR="00EE29C8" w:rsidRPr="0095073C" w14:paraId="2216588C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0DF72D97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Sputum</w:t>
            </w:r>
          </w:p>
        </w:tc>
        <w:tc>
          <w:tcPr>
            <w:tcW w:w="1641" w:type="dxa"/>
            <w:noWrap/>
            <w:vAlign w:val="center"/>
            <w:hideMark/>
          </w:tcPr>
          <w:p w14:paraId="5E9CB68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2 (0.97, 1.53)</w:t>
            </w:r>
          </w:p>
        </w:tc>
        <w:tc>
          <w:tcPr>
            <w:tcW w:w="1675" w:type="dxa"/>
            <w:noWrap/>
            <w:vAlign w:val="center"/>
            <w:hideMark/>
          </w:tcPr>
          <w:p w14:paraId="3D13F7A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8 (0.79, 1.22)</w:t>
            </w:r>
          </w:p>
        </w:tc>
        <w:tc>
          <w:tcPr>
            <w:tcW w:w="1759" w:type="dxa"/>
            <w:noWrap/>
            <w:vAlign w:val="center"/>
            <w:hideMark/>
          </w:tcPr>
          <w:p w14:paraId="4210462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3 (0.92, 1.37)</w:t>
            </w:r>
          </w:p>
        </w:tc>
        <w:tc>
          <w:tcPr>
            <w:tcW w:w="1759" w:type="dxa"/>
            <w:noWrap/>
            <w:vAlign w:val="center"/>
            <w:hideMark/>
          </w:tcPr>
          <w:p w14:paraId="05608F3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6 (0.72, 1.04)</w:t>
            </w:r>
          </w:p>
        </w:tc>
        <w:tc>
          <w:tcPr>
            <w:tcW w:w="1759" w:type="dxa"/>
            <w:noWrap/>
            <w:vAlign w:val="center"/>
            <w:hideMark/>
          </w:tcPr>
          <w:p w14:paraId="64627E7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50 (0.93, 2.40)</w:t>
            </w:r>
          </w:p>
        </w:tc>
        <w:tc>
          <w:tcPr>
            <w:tcW w:w="1760" w:type="dxa"/>
            <w:noWrap/>
            <w:vAlign w:val="center"/>
            <w:hideMark/>
          </w:tcPr>
          <w:p w14:paraId="319AFE3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85 (1.39, 2.47)</w:t>
            </w:r>
          </w:p>
        </w:tc>
      </w:tr>
      <w:tr w:rsidR="00EE29C8" w:rsidRPr="0095073C" w14:paraId="309F25BD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4E4FB5EB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Dyspnea</w:t>
            </w:r>
          </w:p>
        </w:tc>
        <w:tc>
          <w:tcPr>
            <w:tcW w:w="1641" w:type="dxa"/>
            <w:noWrap/>
            <w:vAlign w:val="center"/>
            <w:hideMark/>
          </w:tcPr>
          <w:p w14:paraId="6302E80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9 (0.72, 1.11)</w:t>
            </w:r>
          </w:p>
        </w:tc>
        <w:tc>
          <w:tcPr>
            <w:tcW w:w="1675" w:type="dxa"/>
            <w:noWrap/>
            <w:vAlign w:val="center"/>
            <w:hideMark/>
          </w:tcPr>
          <w:p w14:paraId="018BADA9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9 (0.94, 1.52)</w:t>
            </w:r>
          </w:p>
        </w:tc>
        <w:tc>
          <w:tcPr>
            <w:tcW w:w="1759" w:type="dxa"/>
            <w:noWrap/>
            <w:vAlign w:val="center"/>
            <w:hideMark/>
          </w:tcPr>
          <w:p w14:paraId="6691D57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2 (0.79, 1.58)</w:t>
            </w:r>
          </w:p>
        </w:tc>
        <w:tc>
          <w:tcPr>
            <w:tcW w:w="1759" w:type="dxa"/>
            <w:noWrap/>
            <w:vAlign w:val="center"/>
            <w:hideMark/>
          </w:tcPr>
          <w:p w14:paraId="03B6B1A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1 (0.86, 1.18)</w:t>
            </w:r>
          </w:p>
        </w:tc>
        <w:tc>
          <w:tcPr>
            <w:tcW w:w="1759" w:type="dxa"/>
            <w:noWrap/>
            <w:vAlign w:val="center"/>
            <w:hideMark/>
          </w:tcPr>
          <w:p w14:paraId="12CA82A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4 (0.82, 1.89)</w:t>
            </w:r>
          </w:p>
        </w:tc>
        <w:tc>
          <w:tcPr>
            <w:tcW w:w="1760" w:type="dxa"/>
            <w:noWrap/>
            <w:vAlign w:val="center"/>
            <w:hideMark/>
          </w:tcPr>
          <w:p w14:paraId="7E0212F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72 (1.30, 2.28)</w:t>
            </w:r>
          </w:p>
        </w:tc>
      </w:tr>
      <w:tr w:rsidR="00EE29C8" w:rsidRPr="0095073C" w14:paraId="2CDCFF0F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6477958E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Wheezing</w:t>
            </w:r>
          </w:p>
        </w:tc>
        <w:tc>
          <w:tcPr>
            <w:tcW w:w="1641" w:type="dxa"/>
            <w:noWrap/>
            <w:vAlign w:val="center"/>
            <w:hideMark/>
          </w:tcPr>
          <w:p w14:paraId="5AB156E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5 (0.70, 1.29)</w:t>
            </w:r>
          </w:p>
        </w:tc>
        <w:tc>
          <w:tcPr>
            <w:tcW w:w="1675" w:type="dxa"/>
            <w:noWrap/>
            <w:vAlign w:val="center"/>
            <w:hideMark/>
          </w:tcPr>
          <w:p w14:paraId="605EDDF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5 (0.79, 1.67)</w:t>
            </w:r>
          </w:p>
        </w:tc>
        <w:tc>
          <w:tcPr>
            <w:tcW w:w="1759" w:type="dxa"/>
            <w:noWrap/>
            <w:vAlign w:val="center"/>
            <w:hideMark/>
          </w:tcPr>
          <w:p w14:paraId="3276199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5 (0.78, 1.69)</w:t>
            </w:r>
          </w:p>
        </w:tc>
        <w:tc>
          <w:tcPr>
            <w:tcW w:w="1759" w:type="dxa"/>
            <w:noWrap/>
            <w:vAlign w:val="center"/>
            <w:hideMark/>
          </w:tcPr>
          <w:p w14:paraId="77C1371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5 (0.58, 0.96)</w:t>
            </w:r>
          </w:p>
        </w:tc>
        <w:tc>
          <w:tcPr>
            <w:tcW w:w="1759" w:type="dxa"/>
            <w:noWrap/>
            <w:vAlign w:val="center"/>
            <w:hideMark/>
          </w:tcPr>
          <w:p w14:paraId="4A6B106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47 (0.72, 3.01)</w:t>
            </w:r>
          </w:p>
        </w:tc>
        <w:tc>
          <w:tcPr>
            <w:tcW w:w="1760" w:type="dxa"/>
            <w:noWrap/>
            <w:vAlign w:val="center"/>
            <w:hideMark/>
          </w:tcPr>
          <w:p w14:paraId="0861D96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81 (1.66, 4.76)</w:t>
            </w:r>
          </w:p>
        </w:tc>
      </w:tr>
      <w:tr w:rsidR="00EE29C8" w:rsidRPr="0095073C" w14:paraId="398F36BF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3531AB5B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Symptoms of allergic rhinitis</w:t>
            </w:r>
          </w:p>
        </w:tc>
        <w:tc>
          <w:tcPr>
            <w:tcW w:w="1641" w:type="dxa"/>
            <w:noWrap/>
            <w:vAlign w:val="center"/>
            <w:hideMark/>
          </w:tcPr>
          <w:p w14:paraId="4D8791C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9 (0.85, 1.15)</w:t>
            </w:r>
          </w:p>
        </w:tc>
        <w:tc>
          <w:tcPr>
            <w:tcW w:w="1675" w:type="dxa"/>
            <w:noWrap/>
            <w:vAlign w:val="center"/>
            <w:hideMark/>
          </w:tcPr>
          <w:p w14:paraId="64F089A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4 (0.98, 1.33)</w:t>
            </w:r>
          </w:p>
        </w:tc>
        <w:tc>
          <w:tcPr>
            <w:tcW w:w="1759" w:type="dxa"/>
            <w:noWrap/>
            <w:vAlign w:val="center"/>
            <w:hideMark/>
          </w:tcPr>
          <w:p w14:paraId="7ADEEB3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2 (0.92, 1.14)</w:t>
            </w:r>
          </w:p>
        </w:tc>
        <w:tc>
          <w:tcPr>
            <w:tcW w:w="1759" w:type="dxa"/>
            <w:noWrap/>
            <w:vAlign w:val="center"/>
            <w:hideMark/>
          </w:tcPr>
          <w:p w14:paraId="54F2ABB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0 (0.88, 1.15)</w:t>
            </w:r>
          </w:p>
        </w:tc>
        <w:tc>
          <w:tcPr>
            <w:tcW w:w="1759" w:type="dxa"/>
            <w:noWrap/>
            <w:vAlign w:val="center"/>
            <w:hideMark/>
          </w:tcPr>
          <w:p w14:paraId="7CB28CB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7 (0.74, 1.53)</w:t>
            </w:r>
          </w:p>
        </w:tc>
        <w:tc>
          <w:tcPr>
            <w:tcW w:w="1760" w:type="dxa"/>
            <w:noWrap/>
            <w:vAlign w:val="center"/>
            <w:hideMark/>
          </w:tcPr>
          <w:p w14:paraId="68CDC86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5 (1.01, 1.55)</w:t>
            </w:r>
          </w:p>
        </w:tc>
      </w:tr>
      <w:tr w:rsidR="00EE29C8" w:rsidRPr="0095073C" w14:paraId="2A2C90B4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463410DB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Symptoms of atopic dermatitis</w:t>
            </w:r>
          </w:p>
        </w:tc>
        <w:tc>
          <w:tcPr>
            <w:tcW w:w="1641" w:type="dxa"/>
            <w:noWrap/>
            <w:vAlign w:val="center"/>
            <w:hideMark/>
          </w:tcPr>
          <w:p w14:paraId="567788B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4 (0.96, 1.61)</w:t>
            </w:r>
          </w:p>
        </w:tc>
        <w:tc>
          <w:tcPr>
            <w:tcW w:w="1675" w:type="dxa"/>
            <w:noWrap/>
            <w:vAlign w:val="center"/>
            <w:hideMark/>
          </w:tcPr>
          <w:p w14:paraId="42C572B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1 (0.80, 1.27)</w:t>
            </w:r>
          </w:p>
        </w:tc>
        <w:tc>
          <w:tcPr>
            <w:tcW w:w="1759" w:type="dxa"/>
            <w:noWrap/>
            <w:vAlign w:val="center"/>
            <w:hideMark/>
          </w:tcPr>
          <w:p w14:paraId="2BCE5E8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1 (0.88, 1.15)</w:t>
            </w:r>
          </w:p>
        </w:tc>
        <w:tc>
          <w:tcPr>
            <w:tcW w:w="1759" w:type="dxa"/>
            <w:noWrap/>
            <w:vAlign w:val="center"/>
            <w:hideMark/>
          </w:tcPr>
          <w:p w14:paraId="270C18B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3 (0.84, 1.27)</w:t>
            </w:r>
          </w:p>
        </w:tc>
        <w:tc>
          <w:tcPr>
            <w:tcW w:w="1759" w:type="dxa"/>
            <w:noWrap/>
            <w:vAlign w:val="center"/>
            <w:hideMark/>
          </w:tcPr>
          <w:p w14:paraId="161BD6A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1 (0.44, 1.51)</w:t>
            </w:r>
          </w:p>
        </w:tc>
        <w:tc>
          <w:tcPr>
            <w:tcW w:w="1760" w:type="dxa"/>
            <w:noWrap/>
            <w:vAlign w:val="center"/>
            <w:hideMark/>
          </w:tcPr>
          <w:p w14:paraId="45069FC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58 (1.22, 2.05)</w:t>
            </w:r>
          </w:p>
        </w:tc>
      </w:tr>
      <w:tr w:rsidR="00EE29C8" w:rsidRPr="0095073C" w14:paraId="55257E3C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0AB80317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Symptoms of allergic conjunctivitis</w:t>
            </w:r>
          </w:p>
        </w:tc>
        <w:tc>
          <w:tcPr>
            <w:tcW w:w="1641" w:type="dxa"/>
            <w:noWrap/>
            <w:vAlign w:val="center"/>
            <w:hideMark/>
          </w:tcPr>
          <w:p w14:paraId="505B379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0 (0.66, 0.96)</w:t>
            </w:r>
          </w:p>
        </w:tc>
        <w:tc>
          <w:tcPr>
            <w:tcW w:w="1675" w:type="dxa"/>
            <w:noWrap/>
            <w:vAlign w:val="center"/>
            <w:hideMark/>
          </w:tcPr>
          <w:p w14:paraId="5670521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5 (1.03, 1.52)</w:t>
            </w:r>
          </w:p>
        </w:tc>
        <w:tc>
          <w:tcPr>
            <w:tcW w:w="1759" w:type="dxa"/>
            <w:noWrap/>
            <w:vAlign w:val="center"/>
            <w:hideMark/>
          </w:tcPr>
          <w:p w14:paraId="2E0A9CC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0 (0.82, 1.00)</w:t>
            </w:r>
          </w:p>
        </w:tc>
        <w:tc>
          <w:tcPr>
            <w:tcW w:w="1759" w:type="dxa"/>
            <w:noWrap/>
            <w:vAlign w:val="center"/>
            <w:hideMark/>
          </w:tcPr>
          <w:p w14:paraId="682CE59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4 (0.90, 1.21)</w:t>
            </w:r>
          </w:p>
        </w:tc>
        <w:tc>
          <w:tcPr>
            <w:tcW w:w="1759" w:type="dxa"/>
            <w:noWrap/>
            <w:vAlign w:val="center"/>
            <w:hideMark/>
          </w:tcPr>
          <w:p w14:paraId="1D6FC7C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1 (0.50, 1.01)</w:t>
            </w:r>
          </w:p>
        </w:tc>
        <w:tc>
          <w:tcPr>
            <w:tcW w:w="1760" w:type="dxa"/>
            <w:noWrap/>
            <w:vAlign w:val="center"/>
            <w:hideMark/>
          </w:tcPr>
          <w:p w14:paraId="644F66B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45 (1.92, 3.13)</w:t>
            </w:r>
          </w:p>
        </w:tc>
      </w:tr>
      <w:tr w:rsidR="00EE29C8" w:rsidRPr="0095073C" w14:paraId="45AE181B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1A689D44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cute diseases</w:t>
            </w:r>
          </w:p>
        </w:tc>
        <w:tc>
          <w:tcPr>
            <w:tcW w:w="1641" w:type="dxa"/>
            <w:noWrap/>
            <w:vAlign w:val="center"/>
            <w:hideMark/>
          </w:tcPr>
          <w:p w14:paraId="3A65E889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675" w:type="dxa"/>
            <w:noWrap/>
            <w:vAlign w:val="center"/>
            <w:hideMark/>
          </w:tcPr>
          <w:p w14:paraId="72969766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163B16C6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73E56100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41C72A3F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60" w:type="dxa"/>
            <w:noWrap/>
            <w:vAlign w:val="center"/>
            <w:hideMark/>
          </w:tcPr>
          <w:p w14:paraId="10AC866F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</w:tr>
      <w:tr w:rsidR="00EE29C8" w:rsidRPr="0095073C" w14:paraId="034C63A4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42DF9E19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cute bronchitis</w:t>
            </w:r>
          </w:p>
        </w:tc>
        <w:tc>
          <w:tcPr>
            <w:tcW w:w="1641" w:type="dxa"/>
            <w:noWrap/>
            <w:vAlign w:val="center"/>
            <w:hideMark/>
          </w:tcPr>
          <w:p w14:paraId="17C0FA3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1 (0.42, 1.97)</w:t>
            </w:r>
          </w:p>
        </w:tc>
        <w:tc>
          <w:tcPr>
            <w:tcW w:w="1675" w:type="dxa"/>
            <w:noWrap/>
            <w:vAlign w:val="center"/>
            <w:hideMark/>
          </w:tcPr>
          <w:p w14:paraId="614B5D8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7 (0.44, 2.14)</w:t>
            </w:r>
          </w:p>
        </w:tc>
        <w:tc>
          <w:tcPr>
            <w:tcW w:w="1759" w:type="dxa"/>
            <w:noWrap/>
            <w:vAlign w:val="center"/>
            <w:hideMark/>
          </w:tcPr>
          <w:p w14:paraId="2350E11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64 (1.07, 2.51)</w:t>
            </w:r>
          </w:p>
        </w:tc>
        <w:tc>
          <w:tcPr>
            <w:tcW w:w="1759" w:type="dxa"/>
            <w:noWrap/>
            <w:vAlign w:val="center"/>
            <w:hideMark/>
          </w:tcPr>
          <w:p w14:paraId="70D6D96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54 (0.52, 4.60)</w:t>
            </w:r>
          </w:p>
        </w:tc>
        <w:tc>
          <w:tcPr>
            <w:tcW w:w="1759" w:type="dxa"/>
            <w:noWrap/>
            <w:vAlign w:val="center"/>
            <w:hideMark/>
          </w:tcPr>
          <w:p w14:paraId="7D60611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08 (0.01, 0.73)</w:t>
            </w:r>
          </w:p>
        </w:tc>
        <w:tc>
          <w:tcPr>
            <w:tcW w:w="1760" w:type="dxa"/>
            <w:noWrap/>
            <w:vAlign w:val="center"/>
            <w:hideMark/>
          </w:tcPr>
          <w:p w14:paraId="757ACE6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27 (0.67, 7.65)</w:t>
            </w:r>
          </w:p>
        </w:tc>
      </w:tr>
      <w:tr w:rsidR="00EE29C8" w:rsidRPr="0095073C" w14:paraId="40E7505F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24973C8F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Pneumonia</w:t>
            </w:r>
          </w:p>
        </w:tc>
        <w:tc>
          <w:tcPr>
            <w:tcW w:w="1641" w:type="dxa"/>
            <w:noWrap/>
            <w:vAlign w:val="center"/>
            <w:hideMark/>
          </w:tcPr>
          <w:p w14:paraId="58FAF35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7 (0.34, 0.94)</w:t>
            </w:r>
          </w:p>
        </w:tc>
        <w:tc>
          <w:tcPr>
            <w:tcW w:w="1675" w:type="dxa"/>
            <w:noWrap/>
            <w:vAlign w:val="center"/>
            <w:hideMark/>
          </w:tcPr>
          <w:p w14:paraId="2E566D0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7 (0.41, 2.26)</w:t>
            </w:r>
          </w:p>
        </w:tc>
        <w:tc>
          <w:tcPr>
            <w:tcW w:w="1759" w:type="dxa"/>
            <w:noWrap/>
            <w:vAlign w:val="center"/>
            <w:hideMark/>
          </w:tcPr>
          <w:p w14:paraId="44A2961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61 (0.16, 2.37)</w:t>
            </w:r>
          </w:p>
        </w:tc>
        <w:tc>
          <w:tcPr>
            <w:tcW w:w="1759" w:type="dxa"/>
            <w:noWrap/>
            <w:vAlign w:val="center"/>
            <w:hideMark/>
          </w:tcPr>
          <w:p w14:paraId="2C65C32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3 (0.51, 1.35)</w:t>
            </w:r>
          </w:p>
        </w:tc>
        <w:tc>
          <w:tcPr>
            <w:tcW w:w="1759" w:type="dxa"/>
            <w:noWrap/>
            <w:vAlign w:val="center"/>
            <w:hideMark/>
          </w:tcPr>
          <w:p w14:paraId="56FDA41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0 (0.24, 3.44)</w:t>
            </w:r>
          </w:p>
        </w:tc>
        <w:tc>
          <w:tcPr>
            <w:tcW w:w="1760" w:type="dxa"/>
            <w:noWrap/>
            <w:vAlign w:val="center"/>
            <w:hideMark/>
          </w:tcPr>
          <w:p w14:paraId="5B8CBAC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92 (0.66, 5.59)</w:t>
            </w:r>
          </w:p>
        </w:tc>
      </w:tr>
      <w:tr w:rsidR="00EE29C8" w:rsidRPr="0095073C" w14:paraId="0E8DFBCF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050316B2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cute eyes disorder</w:t>
            </w:r>
          </w:p>
        </w:tc>
        <w:tc>
          <w:tcPr>
            <w:tcW w:w="1641" w:type="dxa"/>
            <w:noWrap/>
            <w:vAlign w:val="center"/>
            <w:hideMark/>
          </w:tcPr>
          <w:p w14:paraId="628A576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56 (0.83, 2.92)</w:t>
            </w:r>
          </w:p>
        </w:tc>
        <w:tc>
          <w:tcPr>
            <w:tcW w:w="1675" w:type="dxa"/>
            <w:noWrap/>
            <w:vAlign w:val="center"/>
            <w:hideMark/>
          </w:tcPr>
          <w:p w14:paraId="7047A86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7 (0.63, 2.16)</w:t>
            </w:r>
          </w:p>
        </w:tc>
        <w:tc>
          <w:tcPr>
            <w:tcW w:w="1759" w:type="dxa"/>
            <w:noWrap/>
            <w:vAlign w:val="center"/>
            <w:hideMark/>
          </w:tcPr>
          <w:p w14:paraId="0813D0F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2 (0.54, 1.58)</w:t>
            </w:r>
          </w:p>
        </w:tc>
        <w:tc>
          <w:tcPr>
            <w:tcW w:w="1759" w:type="dxa"/>
            <w:noWrap/>
            <w:vAlign w:val="center"/>
            <w:hideMark/>
          </w:tcPr>
          <w:p w14:paraId="7B45002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41 (0.70, 2.84)</w:t>
            </w:r>
          </w:p>
        </w:tc>
        <w:tc>
          <w:tcPr>
            <w:tcW w:w="1759" w:type="dxa"/>
            <w:noWrap/>
            <w:vAlign w:val="center"/>
            <w:hideMark/>
          </w:tcPr>
          <w:p w14:paraId="2122CEC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24 (0.26, 19.42)</w:t>
            </w:r>
          </w:p>
        </w:tc>
        <w:tc>
          <w:tcPr>
            <w:tcW w:w="1760" w:type="dxa"/>
            <w:noWrap/>
            <w:vAlign w:val="center"/>
            <w:hideMark/>
          </w:tcPr>
          <w:p w14:paraId="4F6270C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.14 (1.11, 8.86)</w:t>
            </w:r>
          </w:p>
        </w:tc>
      </w:tr>
      <w:tr w:rsidR="00EE29C8" w:rsidRPr="0095073C" w14:paraId="546E2059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7801E26D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Acute </w:t>
            </w:r>
            <w:proofErr w:type="spellStart"/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dermatic</w:t>
            </w:r>
            <w:proofErr w:type="spellEnd"/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disorder</w:t>
            </w:r>
          </w:p>
        </w:tc>
        <w:tc>
          <w:tcPr>
            <w:tcW w:w="1641" w:type="dxa"/>
            <w:noWrap/>
            <w:vAlign w:val="center"/>
            <w:hideMark/>
          </w:tcPr>
          <w:p w14:paraId="7B58729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9 (0.67, 2.90)</w:t>
            </w:r>
          </w:p>
        </w:tc>
        <w:tc>
          <w:tcPr>
            <w:tcW w:w="1675" w:type="dxa"/>
            <w:noWrap/>
            <w:vAlign w:val="center"/>
            <w:hideMark/>
          </w:tcPr>
          <w:p w14:paraId="0B30385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6 (0.31, 1.00)</w:t>
            </w:r>
          </w:p>
        </w:tc>
        <w:tc>
          <w:tcPr>
            <w:tcW w:w="1759" w:type="dxa"/>
            <w:noWrap/>
            <w:vAlign w:val="center"/>
            <w:hideMark/>
          </w:tcPr>
          <w:p w14:paraId="53EEFBD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2 (0.49, 3.50)</w:t>
            </w:r>
          </w:p>
        </w:tc>
        <w:tc>
          <w:tcPr>
            <w:tcW w:w="1759" w:type="dxa"/>
            <w:noWrap/>
            <w:vAlign w:val="center"/>
            <w:hideMark/>
          </w:tcPr>
          <w:p w14:paraId="124109F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2 (0.63, 2.78)</w:t>
            </w:r>
          </w:p>
        </w:tc>
        <w:tc>
          <w:tcPr>
            <w:tcW w:w="1759" w:type="dxa"/>
            <w:noWrap/>
            <w:vAlign w:val="center"/>
            <w:hideMark/>
          </w:tcPr>
          <w:p w14:paraId="64289A9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4 (0.15, 1.93)</w:t>
            </w:r>
          </w:p>
        </w:tc>
        <w:tc>
          <w:tcPr>
            <w:tcW w:w="1760" w:type="dxa"/>
            <w:noWrap/>
            <w:vAlign w:val="center"/>
            <w:hideMark/>
          </w:tcPr>
          <w:p w14:paraId="04BFFD89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54 (0.89, 7.27)</w:t>
            </w:r>
          </w:p>
        </w:tc>
      </w:tr>
      <w:tr w:rsidR="00EE29C8" w:rsidRPr="0095073C" w14:paraId="3DED0A8F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1FDBDD49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Chronic diseases</w:t>
            </w:r>
          </w:p>
        </w:tc>
        <w:tc>
          <w:tcPr>
            <w:tcW w:w="1641" w:type="dxa"/>
            <w:noWrap/>
            <w:vAlign w:val="center"/>
            <w:hideMark/>
          </w:tcPr>
          <w:p w14:paraId="50C50306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675" w:type="dxa"/>
            <w:noWrap/>
            <w:vAlign w:val="center"/>
            <w:hideMark/>
          </w:tcPr>
          <w:p w14:paraId="3111DE4A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15897FF2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56FE3031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708BBA5D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60" w:type="dxa"/>
            <w:noWrap/>
            <w:vAlign w:val="center"/>
            <w:hideMark/>
          </w:tcPr>
          <w:p w14:paraId="3B797793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</w:tr>
      <w:tr w:rsidR="00EE29C8" w:rsidRPr="0095073C" w14:paraId="3F7AB95F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49BAE6B7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COPD</w:t>
            </w:r>
          </w:p>
        </w:tc>
        <w:tc>
          <w:tcPr>
            <w:tcW w:w="1641" w:type="dxa"/>
            <w:noWrap/>
            <w:vAlign w:val="center"/>
            <w:hideMark/>
          </w:tcPr>
          <w:p w14:paraId="2231E15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9 (0.55, 1.79)</w:t>
            </w:r>
          </w:p>
        </w:tc>
        <w:tc>
          <w:tcPr>
            <w:tcW w:w="1675" w:type="dxa"/>
            <w:noWrap/>
            <w:vAlign w:val="center"/>
            <w:hideMark/>
          </w:tcPr>
          <w:p w14:paraId="6E9F48F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53 (0.71, 3.27)</w:t>
            </w:r>
          </w:p>
        </w:tc>
        <w:tc>
          <w:tcPr>
            <w:tcW w:w="1759" w:type="dxa"/>
            <w:noWrap/>
            <w:vAlign w:val="center"/>
            <w:hideMark/>
          </w:tcPr>
          <w:p w14:paraId="6FBEC43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63 (0.44, 0.91)</w:t>
            </w:r>
          </w:p>
        </w:tc>
        <w:tc>
          <w:tcPr>
            <w:tcW w:w="1759" w:type="dxa"/>
            <w:noWrap/>
            <w:vAlign w:val="center"/>
            <w:hideMark/>
          </w:tcPr>
          <w:p w14:paraId="047AF49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2 (0.70, 2.51)</w:t>
            </w:r>
          </w:p>
        </w:tc>
        <w:tc>
          <w:tcPr>
            <w:tcW w:w="1759" w:type="dxa"/>
            <w:noWrap/>
            <w:vAlign w:val="center"/>
            <w:hideMark/>
          </w:tcPr>
          <w:p w14:paraId="7C04E5C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80 (0.38, 8.41)</w:t>
            </w:r>
          </w:p>
        </w:tc>
        <w:tc>
          <w:tcPr>
            <w:tcW w:w="1760" w:type="dxa"/>
            <w:noWrap/>
            <w:vAlign w:val="center"/>
            <w:hideMark/>
          </w:tcPr>
          <w:p w14:paraId="62F0806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1 (0.55, 2.66)</w:t>
            </w:r>
          </w:p>
        </w:tc>
      </w:tr>
      <w:tr w:rsidR="00EE29C8" w:rsidRPr="0095073C" w14:paraId="3D16B9CB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62265610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sthma</w:t>
            </w:r>
          </w:p>
        </w:tc>
        <w:tc>
          <w:tcPr>
            <w:tcW w:w="1641" w:type="dxa"/>
            <w:noWrap/>
            <w:vAlign w:val="center"/>
            <w:hideMark/>
          </w:tcPr>
          <w:p w14:paraId="73C09AD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8 (0.48, 1.30)</w:t>
            </w:r>
          </w:p>
        </w:tc>
        <w:tc>
          <w:tcPr>
            <w:tcW w:w="1675" w:type="dxa"/>
            <w:noWrap/>
            <w:vAlign w:val="center"/>
            <w:hideMark/>
          </w:tcPr>
          <w:p w14:paraId="3F024EE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40 (0.85, 2.30)</w:t>
            </w:r>
          </w:p>
        </w:tc>
        <w:tc>
          <w:tcPr>
            <w:tcW w:w="1759" w:type="dxa"/>
            <w:noWrap/>
            <w:vAlign w:val="center"/>
            <w:hideMark/>
          </w:tcPr>
          <w:p w14:paraId="5699D15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3 (0.72, 1.21)</w:t>
            </w:r>
          </w:p>
        </w:tc>
        <w:tc>
          <w:tcPr>
            <w:tcW w:w="1759" w:type="dxa"/>
            <w:noWrap/>
            <w:vAlign w:val="center"/>
            <w:hideMark/>
          </w:tcPr>
          <w:p w14:paraId="660156F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7 (0.76, 1.81)</w:t>
            </w:r>
          </w:p>
        </w:tc>
        <w:tc>
          <w:tcPr>
            <w:tcW w:w="1759" w:type="dxa"/>
            <w:noWrap/>
            <w:vAlign w:val="center"/>
            <w:hideMark/>
          </w:tcPr>
          <w:p w14:paraId="5C712EF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64 (0.53, 5.02)</w:t>
            </w:r>
          </w:p>
        </w:tc>
        <w:tc>
          <w:tcPr>
            <w:tcW w:w="1760" w:type="dxa"/>
            <w:noWrap/>
            <w:vAlign w:val="center"/>
            <w:hideMark/>
          </w:tcPr>
          <w:p w14:paraId="7D22DA1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2.30 (3.01, 50.30)</w:t>
            </w:r>
          </w:p>
        </w:tc>
      </w:tr>
      <w:tr w:rsidR="00EE29C8" w:rsidRPr="0095073C" w14:paraId="0BEFE340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2BE27531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Sinusitis</w:t>
            </w:r>
          </w:p>
        </w:tc>
        <w:tc>
          <w:tcPr>
            <w:tcW w:w="1641" w:type="dxa"/>
            <w:noWrap/>
            <w:vAlign w:val="center"/>
            <w:hideMark/>
          </w:tcPr>
          <w:p w14:paraId="29B6A77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9 (0.53, 1.51)</w:t>
            </w:r>
          </w:p>
        </w:tc>
        <w:tc>
          <w:tcPr>
            <w:tcW w:w="1675" w:type="dxa"/>
            <w:noWrap/>
            <w:vAlign w:val="center"/>
            <w:hideMark/>
          </w:tcPr>
          <w:p w14:paraId="5F43C28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41 (0.90, 2.20)</w:t>
            </w:r>
          </w:p>
        </w:tc>
        <w:tc>
          <w:tcPr>
            <w:tcW w:w="1759" w:type="dxa"/>
            <w:noWrap/>
            <w:vAlign w:val="center"/>
            <w:hideMark/>
          </w:tcPr>
          <w:p w14:paraId="458A41E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5 (0.66, 1.09)</w:t>
            </w:r>
          </w:p>
        </w:tc>
        <w:tc>
          <w:tcPr>
            <w:tcW w:w="1759" w:type="dxa"/>
            <w:noWrap/>
            <w:vAlign w:val="center"/>
            <w:hideMark/>
          </w:tcPr>
          <w:p w14:paraId="64102A9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9 (0.65, 1.22)</w:t>
            </w:r>
          </w:p>
        </w:tc>
        <w:tc>
          <w:tcPr>
            <w:tcW w:w="1759" w:type="dxa"/>
            <w:noWrap/>
            <w:vAlign w:val="center"/>
            <w:hideMark/>
          </w:tcPr>
          <w:p w14:paraId="5B3EC89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2 (0.22, 2.38)</w:t>
            </w:r>
          </w:p>
        </w:tc>
        <w:tc>
          <w:tcPr>
            <w:tcW w:w="1760" w:type="dxa"/>
            <w:noWrap/>
            <w:vAlign w:val="center"/>
            <w:hideMark/>
          </w:tcPr>
          <w:p w14:paraId="12A2D5C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17 (0.91, 5.13)</w:t>
            </w:r>
          </w:p>
        </w:tc>
      </w:tr>
      <w:tr w:rsidR="00EE29C8" w:rsidRPr="0095073C" w14:paraId="770FEDD1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0CEDCB52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llergic rhinitis</w:t>
            </w:r>
          </w:p>
        </w:tc>
        <w:tc>
          <w:tcPr>
            <w:tcW w:w="1641" w:type="dxa"/>
            <w:noWrap/>
            <w:vAlign w:val="center"/>
            <w:hideMark/>
          </w:tcPr>
          <w:p w14:paraId="199DBDB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0 (0.71, 1.14)</w:t>
            </w:r>
          </w:p>
        </w:tc>
        <w:tc>
          <w:tcPr>
            <w:tcW w:w="1675" w:type="dxa"/>
            <w:noWrap/>
            <w:vAlign w:val="center"/>
            <w:hideMark/>
          </w:tcPr>
          <w:p w14:paraId="5382EBE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9 (0.74, 1.07)</w:t>
            </w:r>
          </w:p>
        </w:tc>
        <w:tc>
          <w:tcPr>
            <w:tcW w:w="1759" w:type="dxa"/>
            <w:noWrap/>
            <w:vAlign w:val="center"/>
            <w:hideMark/>
          </w:tcPr>
          <w:p w14:paraId="60A16E2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2 (0.86, 1.21)</w:t>
            </w:r>
          </w:p>
        </w:tc>
        <w:tc>
          <w:tcPr>
            <w:tcW w:w="1759" w:type="dxa"/>
            <w:noWrap/>
            <w:vAlign w:val="center"/>
            <w:hideMark/>
          </w:tcPr>
          <w:p w14:paraId="2C0CFCC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9 (0.82, 1.20)</w:t>
            </w:r>
          </w:p>
        </w:tc>
        <w:tc>
          <w:tcPr>
            <w:tcW w:w="1759" w:type="dxa"/>
            <w:noWrap/>
            <w:vAlign w:val="center"/>
            <w:hideMark/>
          </w:tcPr>
          <w:p w14:paraId="094A5A3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6 (0.45, 1.63)</w:t>
            </w:r>
          </w:p>
        </w:tc>
        <w:tc>
          <w:tcPr>
            <w:tcW w:w="1760" w:type="dxa"/>
            <w:noWrap/>
            <w:vAlign w:val="center"/>
            <w:hideMark/>
          </w:tcPr>
          <w:p w14:paraId="0474272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7 (0.65, 1.18)</w:t>
            </w:r>
          </w:p>
        </w:tc>
      </w:tr>
      <w:tr w:rsidR="00EE29C8" w:rsidRPr="0095073C" w14:paraId="6C30D8EE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39237086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llergic dermatitis</w:t>
            </w:r>
          </w:p>
        </w:tc>
        <w:tc>
          <w:tcPr>
            <w:tcW w:w="1641" w:type="dxa"/>
            <w:noWrap/>
            <w:vAlign w:val="center"/>
            <w:hideMark/>
          </w:tcPr>
          <w:p w14:paraId="1FA0996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4 (0.66, 1.34)</w:t>
            </w:r>
          </w:p>
        </w:tc>
        <w:tc>
          <w:tcPr>
            <w:tcW w:w="1675" w:type="dxa"/>
            <w:noWrap/>
            <w:vAlign w:val="center"/>
            <w:hideMark/>
          </w:tcPr>
          <w:p w14:paraId="6F2AAEC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0 (0.64, 1.25)</w:t>
            </w:r>
          </w:p>
        </w:tc>
        <w:tc>
          <w:tcPr>
            <w:tcW w:w="1759" w:type="dxa"/>
            <w:noWrap/>
            <w:vAlign w:val="center"/>
            <w:hideMark/>
          </w:tcPr>
          <w:p w14:paraId="538013B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6 (0.66, 1.12)</w:t>
            </w:r>
          </w:p>
        </w:tc>
        <w:tc>
          <w:tcPr>
            <w:tcW w:w="1759" w:type="dxa"/>
            <w:noWrap/>
            <w:vAlign w:val="center"/>
            <w:hideMark/>
          </w:tcPr>
          <w:p w14:paraId="7381EE7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1 (0.72, 1.44)</w:t>
            </w:r>
          </w:p>
        </w:tc>
        <w:tc>
          <w:tcPr>
            <w:tcW w:w="1759" w:type="dxa"/>
            <w:noWrap/>
            <w:vAlign w:val="center"/>
            <w:hideMark/>
          </w:tcPr>
          <w:p w14:paraId="5AA6E70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4 (0.45, 2.39)</w:t>
            </w:r>
          </w:p>
        </w:tc>
        <w:tc>
          <w:tcPr>
            <w:tcW w:w="1760" w:type="dxa"/>
            <w:noWrap/>
            <w:vAlign w:val="center"/>
            <w:hideMark/>
          </w:tcPr>
          <w:p w14:paraId="4FFB066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82 (1.41, 5.65)</w:t>
            </w:r>
          </w:p>
        </w:tc>
      </w:tr>
      <w:tr w:rsidR="00EE29C8" w:rsidRPr="0095073C" w14:paraId="0E087A47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28FF21EA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llergic conjunctivitis</w:t>
            </w:r>
          </w:p>
        </w:tc>
        <w:tc>
          <w:tcPr>
            <w:tcW w:w="1641" w:type="dxa"/>
            <w:noWrap/>
            <w:vAlign w:val="center"/>
            <w:hideMark/>
          </w:tcPr>
          <w:p w14:paraId="5EC4E6C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4 (0.49, 1.46)</w:t>
            </w:r>
          </w:p>
        </w:tc>
        <w:tc>
          <w:tcPr>
            <w:tcW w:w="1675" w:type="dxa"/>
            <w:noWrap/>
            <w:vAlign w:val="center"/>
            <w:hideMark/>
          </w:tcPr>
          <w:p w14:paraId="42D7035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5 (0.59, 1.22)</w:t>
            </w:r>
          </w:p>
        </w:tc>
        <w:tc>
          <w:tcPr>
            <w:tcW w:w="1759" w:type="dxa"/>
            <w:noWrap/>
            <w:vAlign w:val="center"/>
            <w:hideMark/>
          </w:tcPr>
          <w:p w14:paraId="4DA700C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4 (0.51, 1.09)</w:t>
            </w:r>
          </w:p>
        </w:tc>
        <w:tc>
          <w:tcPr>
            <w:tcW w:w="1759" w:type="dxa"/>
            <w:noWrap/>
            <w:vAlign w:val="center"/>
            <w:hideMark/>
          </w:tcPr>
          <w:p w14:paraId="1AD5E80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2 (0.73, 1.70)</w:t>
            </w:r>
          </w:p>
        </w:tc>
        <w:tc>
          <w:tcPr>
            <w:tcW w:w="1759" w:type="dxa"/>
            <w:noWrap/>
            <w:vAlign w:val="center"/>
            <w:hideMark/>
          </w:tcPr>
          <w:p w14:paraId="1B321EB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  <w:tc>
          <w:tcPr>
            <w:tcW w:w="1760" w:type="dxa"/>
            <w:noWrap/>
            <w:vAlign w:val="center"/>
            <w:hideMark/>
          </w:tcPr>
          <w:p w14:paraId="6CD04C3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40 (0.53, 3.74)</w:t>
            </w:r>
          </w:p>
        </w:tc>
      </w:tr>
      <w:tr w:rsidR="00EE29C8" w:rsidRPr="0095073C" w14:paraId="05394496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7647B45B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Hypertension</w:t>
            </w:r>
          </w:p>
        </w:tc>
        <w:tc>
          <w:tcPr>
            <w:tcW w:w="1641" w:type="dxa"/>
            <w:noWrap/>
            <w:vAlign w:val="center"/>
            <w:hideMark/>
          </w:tcPr>
          <w:p w14:paraId="37DEFA99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5 (0.76, 1.18)</w:t>
            </w:r>
          </w:p>
        </w:tc>
        <w:tc>
          <w:tcPr>
            <w:tcW w:w="1675" w:type="dxa"/>
            <w:noWrap/>
            <w:vAlign w:val="center"/>
            <w:hideMark/>
          </w:tcPr>
          <w:p w14:paraId="00409D0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0 (0.77, 1.06)</w:t>
            </w:r>
          </w:p>
        </w:tc>
        <w:tc>
          <w:tcPr>
            <w:tcW w:w="1759" w:type="dxa"/>
            <w:noWrap/>
            <w:vAlign w:val="center"/>
            <w:hideMark/>
          </w:tcPr>
          <w:p w14:paraId="49D48FB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7 (0.87, 1.07)</w:t>
            </w:r>
          </w:p>
        </w:tc>
        <w:tc>
          <w:tcPr>
            <w:tcW w:w="1759" w:type="dxa"/>
            <w:noWrap/>
            <w:vAlign w:val="center"/>
            <w:hideMark/>
          </w:tcPr>
          <w:p w14:paraId="7A99996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8 (0.82, 1.16)</w:t>
            </w:r>
          </w:p>
        </w:tc>
        <w:tc>
          <w:tcPr>
            <w:tcW w:w="1759" w:type="dxa"/>
            <w:noWrap/>
            <w:vAlign w:val="center"/>
            <w:hideMark/>
          </w:tcPr>
          <w:p w14:paraId="719FB2D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6 (0.40, 0.80)</w:t>
            </w:r>
          </w:p>
        </w:tc>
        <w:tc>
          <w:tcPr>
            <w:tcW w:w="1760" w:type="dxa"/>
            <w:noWrap/>
            <w:vAlign w:val="center"/>
            <w:hideMark/>
          </w:tcPr>
          <w:p w14:paraId="169C4CC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6 (1.03, 1.53)</w:t>
            </w:r>
          </w:p>
        </w:tc>
      </w:tr>
      <w:tr w:rsidR="00EE29C8" w:rsidRPr="0095073C" w14:paraId="51C27F7A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0108D203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Stroke</w:t>
            </w:r>
          </w:p>
        </w:tc>
        <w:tc>
          <w:tcPr>
            <w:tcW w:w="1641" w:type="dxa"/>
            <w:noWrap/>
            <w:vAlign w:val="center"/>
            <w:hideMark/>
          </w:tcPr>
          <w:p w14:paraId="4A6D745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2 (0.47, 1.40)</w:t>
            </w:r>
          </w:p>
        </w:tc>
        <w:tc>
          <w:tcPr>
            <w:tcW w:w="1675" w:type="dxa"/>
            <w:noWrap/>
            <w:vAlign w:val="center"/>
            <w:hideMark/>
          </w:tcPr>
          <w:p w14:paraId="6413F5E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7 (0.83, 2.28)</w:t>
            </w:r>
          </w:p>
        </w:tc>
        <w:tc>
          <w:tcPr>
            <w:tcW w:w="1759" w:type="dxa"/>
            <w:noWrap/>
            <w:vAlign w:val="center"/>
            <w:hideMark/>
          </w:tcPr>
          <w:p w14:paraId="6CCCB5B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1 (0.72, 1.42)</w:t>
            </w:r>
          </w:p>
        </w:tc>
        <w:tc>
          <w:tcPr>
            <w:tcW w:w="1759" w:type="dxa"/>
            <w:noWrap/>
            <w:vAlign w:val="center"/>
            <w:hideMark/>
          </w:tcPr>
          <w:p w14:paraId="04642CC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7 (0.81, 1.98)</w:t>
            </w:r>
          </w:p>
        </w:tc>
        <w:tc>
          <w:tcPr>
            <w:tcW w:w="1759" w:type="dxa"/>
            <w:noWrap/>
            <w:vAlign w:val="center"/>
            <w:hideMark/>
          </w:tcPr>
          <w:p w14:paraId="1216E5E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1 (0.24, 1.10)</w:t>
            </w:r>
          </w:p>
        </w:tc>
        <w:tc>
          <w:tcPr>
            <w:tcW w:w="1760" w:type="dxa"/>
            <w:noWrap/>
            <w:vAlign w:val="center"/>
            <w:hideMark/>
          </w:tcPr>
          <w:p w14:paraId="137D877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41 (1.23, 4.72)</w:t>
            </w:r>
          </w:p>
        </w:tc>
      </w:tr>
      <w:tr w:rsidR="00EE29C8" w:rsidRPr="0095073C" w14:paraId="18FFE3B7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2DA13B58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ngina/ myocardial infarction</w:t>
            </w:r>
          </w:p>
        </w:tc>
        <w:tc>
          <w:tcPr>
            <w:tcW w:w="1641" w:type="dxa"/>
            <w:noWrap/>
            <w:vAlign w:val="center"/>
            <w:hideMark/>
          </w:tcPr>
          <w:p w14:paraId="1D6E788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7 (0.70, 2.32)</w:t>
            </w:r>
          </w:p>
        </w:tc>
        <w:tc>
          <w:tcPr>
            <w:tcW w:w="1675" w:type="dxa"/>
            <w:noWrap/>
            <w:vAlign w:val="center"/>
            <w:hideMark/>
          </w:tcPr>
          <w:p w14:paraId="3211EF6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8 (0.53, 1.16)</w:t>
            </w:r>
          </w:p>
        </w:tc>
        <w:tc>
          <w:tcPr>
            <w:tcW w:w="1759" w:type="dxa"/>
            <w:noWrap/>
            <w:vAlign w:val="center"/>
            <w:hideMark/>
          </w:tcPr>
          <w:p w14:paraId="751992D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9 (0.66, 1.19)</w:t>
            </w:r>
          </w:p>
        </w:tc>
        <w:tc>
          <w:tcPr>
            <w:tcW w:w="1759" w:type="dxa"/>
            <w:noWrap/>
            <w:vAlign w:val="center"/>
            <w:hideMark/>
          </w:tcPr>
          <w:p w14:paraId="71230ED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5 (0.85, 1.84)</w:t>
            </w:r>
          </w:p>
        </w:tc>
        <w:tc>
          <w:tcPr>
            <w:tcW w:w="1759" w:type="dxa"/>
            <w:noWrap/>
            <w:vAlign w:val="center"/>
            <w:hideMark/>
          </w:tcPr>
          <w:p w14:paraId="68FCDB3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5 (0.35, 1.62)</w:t>
            </w:r>
          </w:p>
        </w:tc>
        <w:tc>
          <w:tcPr>
            <w:tcW w:w="1760" w:type="dxa"/>
            <w:noWrap/>
            <w:vAlign w:val="center"/>
            <w:hideMark/>
          </w:tcPr>
          <w:p w14:paraId="4772C51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6 (0.78, 2.03)</w:t>
            </w:r>
          </w:p>
        </w:tc>
      </w:tr>
      <w:tr w:rsidR="00EE29C8" w:rsidRPr="0095073C" w14:paraId="4C23C9B0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2BCFAD96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Diabetes</w:t>
            </w:r>
          </w:p>
        </w:tc>
        <w:tc>
          <w:tcPr>
            <w:tcW w:w="1641" w:type="dxa"/>
            <w:noWrap/>
            <w:vAlign w:val="center"/>
            <w:hideMark/>
          </w:tcPr>
          <w:p w14:paraId="59431F9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9 (0.88, 1.63)</w:t>
            </w:r>
          </w:p>
        </w:tc>
        <w:tc>
          <w:tcPr>
            <w:tcW w:w="1675" w:type="dxa"/>
            <w:noWrap/>
            <w:vAlign w:val="center"/>
            <w:hideMark/>
          </w:tcPr>
          <w:p w14:paraId="7F20DF3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4 (0.76, 1.16)</w:t>
            </w:r>
          </w:p>
        </w:tc>
        <w:tc>
          <w:tcPr>
            <w:tcW w:w="1759" w:type="dxa"/>
            <w:noWrap/>
            <w:vAlign w:val="center"/>
            <w:hideMark/>
          </w:tcPr>
          <w:p w14:paraId="2B20339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1 (0.80, 1.03)</w:t>
            </w:r>
          </w:p>
        </w:tc>
        <w:tc>
          <w:tcPr>
            <w:tcW w:w="1759" w:type="dxa"/>
            <w:noWrap/>
            <w:vAlign w:val="center"/>
            <w:hideMark/>
          </w:tcPr>
          <w:p w14:paraId="0D69314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4 (0.83, 1.32)</w:t>
            </w:r>
          </w:p>
        </w:tc>
        <w:tc>
          <w:tcPr>
            <w:tcW w:w="1759" w:type="dxa"/>
            <w:noWrap/>
            <w:vAlign w:val="center"/>
            <w:hideMark/>
          </w:tcPr>
          <w:p w14:paraId="17954F4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1 (0.44, 1.15)</w:t>
            </w:r>
          </w:p>
        </w:tc>
        <w:tc>
          <w:tcPr>
            <w:tcW w:w="1760" w:type="dxa"/>
            <w:noWrap/>
            <w:vAlign w:val="center"/>
            <w:hideMark/>
          </w:tcPr>
          <w:p w14:paraId="56105899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1 (0.93, 1.58)</w:t>
            </w:r>
          </w:p>
        </w:tc>
      </w:tr>
      <w:tr w:rsidR="00EE29C8" w:rsidRPr="0095073C" w14:paraId="2AED192B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13FD3231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Anemia</w:t>
            </w:r>
          </w:p>
        </w:tc>
        <w:tc>
          <w:tcPr>
            <w:tcW w:w="1641" w:type="dxa"/>
            <w:noWrap/>
            <w:vAlign w:val="center"/>
            <w:hideMark/>
          </w:tcPr>
          <w:p w14:paraId="737B3FB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2 (0.51, 1.03)</w:t>
            </w:r>
          </w:p>
        </w:tc>
        <w:tc>
          <w:tcPr>
            <w:tcW w:w="1675" w:type="dxa"/>
            <w:noWrap/>
            <w:vAlign w:val="center"/>
            <w:hideMark/>
          </w:tcPr>
          <w:p w14:paraId="5A47447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6 (0.61, 1.21)</w:t>
            </w:r>
          </w:p>
        </w:tc>
        <w:tc>
          <w:tcPr>
            <w:tcW w:w="1759" w:type="dxa"/>
            <w:noWrap/>
            <w:vAlign w:val="center"/>
            <w:hideMark/>
          </w:tcPr>
          <w:p w14:paraId="7B1B4B7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7 (0.87, 1.32)</w:t>
            </w:r>
          </w:p>
        </w:tc>
        <w:tc>
          <w:tcPr>
            <w:tcW w:w="1759" w:type="dxa"/>
            <w:noWrap/>
            <w:vAlign w:val="center"/>
            <w:hideMark/>
          </w:tcPr>
          <w:p w14:paraId="612C2A0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0 (0.71, 1.39)</w:t>
            </w:r>
          </w:p>
        </w:tc>
        <w:tc>
          <w:tcPr>
            <w:tcW w:w="1759" w:type="dxa"/>
            <w:noWrap/>
            <w:vAlign w:val="center"/>
            <w:hideMark/>
          </w:tcPr>
          <w:p w14:paraId="7655B8D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1 (0.49, 3.00)</w:t>
            </w:r>
          </w:p>
        </w:tc>
        <w:tc>
          <w:tcPr>
            <w:tcW w:w="1760" w:type="dxa"/>
            <w:noWrap/>
            <w:vAlign w:val="center"/>
            <w:hideMark/>
          </w:tcPr>
          <w:p w14:paraId="51A10FE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15 (1.24, 3.74)</w:t>
            </w:r>
          </w:p>
        </w:tc>
      </w:tr>
      <w:tr w:rsidR="00EE29C8" w:rsidRPr="0095073C" w14:paraId="0B12D441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64EB5C30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Thyroid disease</w:t>
            </w:r>
          </w:p>
        </w:tc>
        <w:tc>
          <w:tcPr>
            <w:tcW w:w="1641" w:type="dxa"/>
            <w:noWrap/>
            <w:vAlign w:val="center"/>
            <w:hideMark/>
          </w:tcPr>
          <w:p w14:paraId="343C87E9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4 (0.59, 1.20)</w:t>
            </w:r>
          </w:p>
        </w:tc>
        <w:tc>
          <w:tcPr>
            <w:tcW w:w="1675" w:type="dxa"/>
            <w:noWrap/>
            <w:vAlign w:val="center"/>
            <w:hideMark/>
          </w:tcPr>
          <w:p w14:paraId="1136D3C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76 (0.56, 1.01)</w:t>
            </w:r>
          </w:p>
        </w:tc>
        <w:tc>
          <w:tcPr>
            <w:tcW w:w="1759" w:type="dxa"/>
            <w:noWrap/>
            <w:vAlign w:val="center"/>
            <w:hideMark/>
          </w:tcPr>
          <w:p w14:paraId="7F66725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6 (0.68, 1.09)</w:t>
            </w:r>
          </w:p>
        </w:tc>
        <w:tc>
          <w:tcPr>
            <w:tcW w:w="1759" w:type="dxa"/>
            <w:noWrap/>
            <w:vAlign w:val="center"/>
            <w:hideMark/>
          </w:tcPr>
          <w:p w14:paraId="183D950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5 (0.61, 1.18)</w:t>
            </w:r>
          </w:p>
        </w:tc>
        <w:tc>
          <w:tcPr>
            <w:tcW w:w="1759" w:type="dxa"/>
            <w:noWrap/>
            <w:vAlign w:val="center"/>
            <w:hideMark/>
          </w:tcPr>
          <w:p w14:paraId="0D8A04B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2 (0.48, 3.13)</w:t>
            </w:r>
          </w:p>
        </w:tc>
        <w:tc>
          <w:tcPr>
            <w:tcW w:w="1760" w:type="dxa"/>
            <w:noWrap/>
            <w:vAlign w:val="center"/>
            <w:hideMark/>
          </w:tcPr>
          <w:p w14:paraId="02E44AB6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6 (0.87, 2.10)</w:t>
            </w:r>
          </w:p>
        </w:tc>
      </w:tr>
      <w:tr w:rsidR="00EE29C8" w:rsidRPr="0095073C" w14:paraId="1A9D2AF5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6C657491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Cancers</w:t>
            </w:r>
          </w:p>
        </w:tc>
        <w:tc>
          <w:tcPr>
            <w:tcW w:w="1641" w:type="dxa"/>
            <w:noWrap/>
            <w:vAlign w:val="center"/>
            <w:hideMark/>
          </w:tcPr>
          <w:p w14:paraId="0B35BCEE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675" w:type="dxa"/>
            <w:noWrap/>
            <w:vAlign w:val="center"/>
            <w:hideMark/>
          </w:tcPr>
          <w:p w14:paraId="279DAE22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672E269D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708C5430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59" w:type="dxa"/>
            <w:noWrap/>
            <w:vAlign w:val="center"/>
            <w:hideMark/>
          </w:tcPr>
          <w:p w14:paraId="528698A4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  <w:tc>
          <w:tcPr>
            <w:tcW w:w="1760" w:type="dxa"/>
            <w:noWrap/>
            <w:vAlign w:val="center"/>
            <w:hideMark/>
          </w:tcPr>
          <w:p w14:paraId="109AB84D" w14:textId="77777777" w:rsidR="00EE29C8" w:rsidRPr="0095073C" w:rsidRDefault="00EE29C8" w:rsidP="00051F0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cs="굴림"/>
                <w:sz w:val="16"/>
                <w:szCs w:val="16"/>
              </w:rPr>
            </w:pPr>
          </w:p>
        </w:tc>
      </w:tr>
      <w:tr w:rsidR="00EE29C8" w:rsidRPr="0095073C" w14:paraId="670EE9B9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1A85A956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Lung </w:t>
            </w:r>
          </w:p>
        </w:tc>
        <w:tc>
          <w:tcPr>
            <w:tcW w:w="1641" w:type="dxa"/>
            <w:noWrap/>
            <w:vAlign w:val="center"/>
            <w:hideMark/>
          </w:tcPr>
          <w:p w14:paraId="14BE01C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  <w:tc>
          <w:tcPr>
            <w:tcW w:w="1675" w:type="dxa"/>
            <w:noWrap/>
            <w:vAlign w:val="center"/>
            <w:hideMark/>
          </w:tcPr>
          <w:p w14:paraId="5857690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1 (0.28, 6.12)</w:t>
            </w:r>
          </w:p>
        </w:tc>
        <w:tc>
          <w:tcPr>
            <w:tcW w:w="1759" w:type="dxa"/>
            <w:noWrap/>
            <w:vAlign w:val="center"/>
            <w:hideMark/>
          </w:tcPr>
          <w:p w14:paraId="2C65897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  <w:tc>
          <w:tcPr>
            <w:tcW w:w="1759" w:type="dxa"/>
            <w:noWrap/>
            <w:vAlign w:val="center"/>
            <w:hideMark/>
          </w:tcPr>
          <w:p w14:paraId="4E58469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42 (0.16, 12.83)</w:t>
            </w:r>
          </w:p>
        </w:tc>
        <w:tc>
          <w:tcPr>
            <w:tcW w:w="1759" w:type="dxa"/>
            <w:noWrap/>
            <w:vAlign w:val="center"/>
            <w:hideMark/>
          </w:tcPr>
          <w:p w14:paraId="2B99FCC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  <w:tc>
          <w:tcPr>
            <w:tcW w:w="1760" w:type="dxa"/>
            <w:noWrap/>
            <w:vAlign w:val="center"/>
            <w:hideMark/>
          </w:tcPr>
          <w:p w14:paraId="4D8449C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</w:tr>
      <w:tr w:rsidR="00EE29C8" w:rsidRPr="0095073C" w14:paraId="110BE57B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42295245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Stomach </w:t>
            </w:r>
          </w:p>
        </w:tc>
        <w:tc>
          <w:tcPr>
            <w:tcW w:w="1641" w:type="dxa"/>
            <w:noWrap/>
            <w:vAlign w:val="center"/>
            <w:hideMark/>
          </w:tcPr>
          <w:p w14:paraId="464608C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60 (0.29, 1.24)</w:t>
            </w:r>
          </w:p>
        </w:tc>
        <w:tc>
          <w:tcPr>
            <w:tcW w:w="1675" w:type="dxa"/>
            <w:noWrap/>
            <w:vAlign w:val="center"/>
            <w:hideMark/>
          </w:tcPr>
          <w:p w14:paraId="07CB3008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8 (0.49, 3.39)</w:t>
            </w:r>
          </w:p>
        </w:tc>
        <w:tc>
          <w:tcPr>
            <w:tcW w:w="1759" w:type="dxa"/>
            <w:noWrap/>
            <w:vAlign w:val="center"/>
            <w:hideMark/>
          </w:tcPr>
          <w:p w14:paraId="18FE5AC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44 (0.13, 1.52)</w:t>
            </w:r>
          </w:p>
        </w:tc>
        <w:tc>
          <w:tcPr>
            <w:tcW w:w="1759" w:type="dxa"/>
            <w:noWrap/>
            <w:vAlign w:val="center"/>
            <w:hideMark/>
          </w:tcPr>
          <w:p w14:paraId="70EE57A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56 (0.78, 3.11)</w:t>
            </w:r>
          </w:p>
        </w:tc>
        <w:tc>
          <w:tcPr>
            <w:tcW w:w="1759" w:type="dxa"/>
            <w:noWrap/>
            <w:vAlign w:val="center"/>
            <w:hideMark/>
          </w:tcPr>
          <w:p w14:paraId="02A5215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6 (0.22, 1.41)</w:t>
            </w:r>
          </w:p>
        </w:tc>
        <w:tc>
          <w:tcPr>
            <w:tcW w:w="1760" w:type="dxa"/>
            <w:noWrap/>
            <w:vAlign w:val="center"/>
            <w:hideMark/>
          </w:tcPr>
          <w:p w14:paraId="13FDF77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56 (0.59, 4.13)</w:t>
            </w:r>
          </w:p>
        </w:tc>
      </w:tr>
      <w:tr w:rsidR="00EE29C8" w:rsidRPr="0095073C" w14:paraId="17735609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106F6838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Colon </w:t>
            </w:r>
          </w:p>
        </w:tc>
        <w:tc>
          <w:tcPr>
            <w:tcW w:w="1641" w:type="dxa"/>
            <w:noWrap/>
            <w:vAlign w:val="center"/>
            <w:hideMark/>
          </w:tcPr>
          <w:p w14:paraId="1CFDD93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8 (0.35, 4.67)</w:t>
            </w:r>
          </w:p>
        </w:tc>
        <w:tc>
          <w:tcPr>
            <w:tcW w:w="1675" w:type="dxa"/>
            <w:noWrap/>
            <w:vAlign w:val="center"/>
            <w:hideMark/>
          </w:tcPr>
          <w:p w14:paraId="5183585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7 (0.39, 2.89)</w:t>
            </w:r>
          </w:p>
        </w:tc>
        <w:tc>
          <w:tcPr>
            <w:tcW w:w="1759" w:type="dxa"/>
            <w:noWrap/>
            <w:vAlign w:val="center"/>
            <w:hideMark/>
          </w:tcPr>
          <w:p w14:paraId="36E0EC6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62 (0.16, 2.33)</w:t>
            </w:r>
          </w:p>
        </w:tc>
        <w:tc>
          <w:tcPr>
            <w:tcW w:w="1759" w:type="dxa"/>
            <w:noWrap/>
            <w:vAlign w:val="center"/>
            <w:hideMark/>
          </w:tcPr>
          <w:p w14:paraId="6DD918DB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82 (0.37, 1.81)</w:t>
            </w:r>
          </w:p>
        </w:tc>
        <w:tc>
          <w:tcPr>
            <w:tcW w:w="1759" w:type="dxa"/>
            <w:noWrap/>
            <w:vAlign w:val="center"/>
            <w:hideMark/>
          </w:tcPr>
          <w:p w14:paraId="3C9B7EAC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06 (0.44, 9.68)</w:t>
            </w:r>
          </w:p>
        </w:tc>
        <w:tc>
          <w:tcPr>
            <w:tcW w:w="1760" w:type="dxa"/>
            <w:noWrap/>
            <w:vAlign w:val="center"/>
            <w:hideMark/>
          </w:tcPr>
          <w:p w14:paraId="345762B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5.45 (0.72, 41.25)</w:t>
            </w:r>
          </w:p>
        </w:tc>
      </w:tr>
      <w:tr w:rsidR="00EE29C8" w:rsidRPr="0095073C" w14:paraId="07273C76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3EB8504A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Liver </w:t>
            </w:r>
          </w:p>
        </w:tc>
        <w:tc>
          <w:tcPr>
            <w:tcW w:w="1641" w:type="dxa"/>
            <w:noWrap/>
            <w:vAlign w:val="center"/>
            <w:hideMark/>
          </w:tcPr>
          <w:p w14:paraId="3FED097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1 (0.08, 3.15)</w:t>
            </w:r>
          </w:p>
        </w:tc>
        <w:tc>
          <w:tcPr>
            <w:tcW w:w="1675" w:type="dxa"/>
            <w:noWrap/>
            <w:vAlign w:val="center"/>
            <w:hideMark/>
          </w:tcPr>
          <w:p w14:paraId="0391DBC0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50 (0.09, 2.76)</w:t>
            </w:r>
          </w:p>
        </w:tc>
        <w:tc>
          <w:tcPr>
            <w:tcW w:w="1759" w:type="dxa"/>
            <w:noWrap/>
            <w:vAlign w:val="center"/>
            <w:hideMark/>
          </w:tcPr>
          <w:p w14:paraId="0DA8185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  <w:tc>
          <w:tcPr>
            <w:tcW w:w="1759" w:type="dxa"/>
            <w:noWrap/>
            <w:vAlign w:val="center"/>
            <w:hideMark/>
          </w:tcPr>
          <w:p w14:paraId="04BA6EF1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68 (0.17, 2.74)</w:t>
            </w:r>
          </w:p>
        </w:tc>
        <w:tc>
          <w:tcPr>
            <w:tcW w:w="1759" w:type="dxa"/>
            <w:noWrap/>
            <w:vAlign w:val="center"/>
            <w:hideMark/>
          </w:tcPr>
          <w:p w14:paraId="7F3EC2E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  <w:tc>
          <w:tcPr>
            <w:tcW w:w="1760" w:type="dxa"/>
            <w:noWrap/>
            <w:vAlign w:val="center"/>
            <w:hideMark/>
          </w:tcPr>
          <w:p w14:paraId="25C8105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.85 (0.36, 22.62)</w:t>
            </w:r>
          </w:p>
        </w:tc>
      </w:tr>
      <w:tr w:rsidR="00EE29C8" w:rsidRPr="0095073C" w14:paraId="7DCE3809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07473B76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Breast </w:t>
            </w:r>
          </w:p>
        </w:tc>
        <w:tc>
          <w:tcPr>
            <w:tcW w:w="1641" w:type="dxa"/>
            <w:noWrap/>
            <w:vAlign w:val="center"/>
            <w:hideMark/>
          </w:tcPr>
          <w:p w14:paraId="52C0C10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9 (0.31, 3.15)</w:t>
            </w:r>
          </w:p>
        </w:tc>
        <w:tc>
          <w:tcPr>
            <w:tcW w:w="1675" w:type="dxa"/>
            <w:noWrap/>
            <w:vAlign w:val="center"/>
            <w:hideMark/>
          </w:tcPr>
          <w:p w14:paraId="47B94AD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01 (0.40, 2.56)</w:t>
            </w:r>
          </w:p>
        </w:tc>
        <w:tc>
          <w:tcPr>
            <w:tcW w:w="1759" w:type="dxa"/>
            <w:noWrap/>
            <w:vAlign w:val="center"/>
            <w:hideMark/>
          </w:tcPr>
          <w:p w14:paraId="2A78B6C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</w:p>
        </w:tc>
        <w:tc>
          <w:tcPr>
            <w:tcW w:w="1759" w:type="dxa"/>
            <w:noWrap/>
            <w:vAlign w:val="center"/>
            <w:hideMark/>
          </w:tcPr>
          <w:p w14:paraId="7409C61D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34 (0.58, 3.09)</w:t>
            </w:r>
          </w:p>
        </w:tc>
        <w:tc>
          <w:tcPr>
            <w:tcW w:w="1759" w:type="dxa"/>
            <w:noWrap/>
            <w:vAlign w:val="center"/>
            <w:hideMark/>
          </w:tcPr>
          <w:p w14:paraId="3602391A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74 (0.31, 9.79)</w:t>
            </w:r>
          </w:p>
        </w:tc>
        <w:tc>
          <w:tcPr>
            <w:tcW w:w="1760" w:type="dxa"/>
            <w:noWrap/>
            <w:vAlign w:val="center"/>
            <w:hideMark/>
          </w:tcPr>
          <w:p w14:paraId="0E5569F3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32 (0.13, 0.82)</w:t>
            </w:r>
          </w:p>
        </w:tc>
      </w:tr>
      <w:tr w:rsidR="00EE29C8" w:rsidRPr="0095073C" w14:paraId="50C53DC6" w14:textId="77777777" w:rsidTr="003A567A">
        <w:trPr>
          <w:trHeight w:val="216"/>
        </w:trPr>
        <w:tc>
          <w:tcPr>
            <w:tcW w:w="3346" w:type="dxa"/>
            <w:noWrap/>
            <w:vAlign w:val="center"/>
            <w:hideMark/>
          </w:tcPr>
          <w:p w14:paraId="6B48AA47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Uterine </w:t>
            </w:r>
          </w:p>
        </w:tc>
        <w:tc>
          <w:tcPr>
            <w:tcW w:w="1641" w:type="dxa"/>
            <w:noWrap/>
            <w:vAlign w:val="center"/>
            <w:hideMark/>
          </w:tcPr>
          <w:p w14:paraId="5DB94D1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27 (0.35, 4.55)</w:t>
            </w:r>
          </w:p>
        </w:tc>
        <w:tc>
          <w:tcPr>
            <w:tcW w:w="1675" w:type="dxa"/>
            <w:noWrap/>
            <w:vAlign w:val="center"/>
            <w:hideMark/>
          </w:tcPr>
          <w:p w14:paraId="28D0645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.82 (0.50, 29.40)</w:t>
            </w:r>
          </w:p>
        </w:tc>
        <w:tc>
          <w:tcPr>
            <w:tcW w:w="1759" w:type="dxa"/>
            <w:noWrap/>
            <w:vAlign w:val="center"/>
            <w:hideMark/>
          </w:tcPr>
          <w:p w14:paraId="5DA5714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41 (0.16, 12.67)</w:t>
            </w:r>
          </w:p>
        </w:tc>
        <w:tc>
          <w:tcPr>
            <w:tcW w:w="1759" w:type="dxa"/>
            <w:noWrap/>
            <w:vAlign w:val="center"/>
            <w:hideMark/>
          </w:tcPr>
          <w:p w14:paraId="2EF6D827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.77 (0.88, 16.11)</w:t>
            </w:r>
          </w:p>
        </w:tc>
        <w:tc>
          <w:tcPr>
            <w:tcW w:w="1759" w:type="dxa"/>
            <w:noWrap/>
            <w:vAlign w:val="center"/>
            <w:hideMark/>
          </w:tcPr>
          <w:p w14:paraId="4ECF2E9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45 (0.10, 2.11)</w:t>
            </w:r>
          </w:p>
        </w:tc>
        <w:tc>
          <w:tcPr>
            <w:tcW w:w="1760" w:type="dxa"/>
            <w:noWrap/>
            <w:vAlign w:val="center"/>
            <w:hideMark/>
          </w:tcPr>
          <w:p w14:paraId="7D3AB882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92 (0.56, 6.57)</w:t>
            </w:r>
          </w:p>
        </w:tc>
      </w:tr>
      <w:tr w:rsidR="00EE29C8" w:rsidRPr="0095073C" w14:paraId="0F4D7BC5" w14:textId="77777777" w:rsidTr="003A567A">
        <w:trPr>
          <w:trHeight w:val="216"/>
        </w:trPr>
        <w:tc>
          <w:tcPr>
            <w:tcW w:w="334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DFBA29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Other 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F5799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65 (0.35, 1.22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4615E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5 (0.59, 1.53)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5C42C44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41 (0.14, 1.24)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E3209F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0.95 (0.59, 1.51)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67273E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6.46 (0.86, 48.74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5920D5" w14:textId="77777777" w:rsidR="00EE29C8" w:rsidRPr="0095073C" w:rsidRDefault="00EE29C8" w:rsidP="00051F0A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.10 (0.90, 1.34)</w:t>
            </w:r>
          </w:p>
        </w:tc>
      </w:tr>
      <w:tr w:rsidR="00EE29C8" w:rsidRPr="0095073C" w14:paraId="10F56A7B" w14:textId="77777777" w:rsidTr="003A567A">
        <w:trPr>
          <w:trHeight w:val="216"/>
        </w:trPr>
        <w:tc>
          <w:tcPr>
            <w:tcW w:w="13699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1E6B2" w14:textId="77777777" w:rsidR="00EE29C8" w:rsidRPr="0095073C" w:rsidRDefault="00EE29C8" w:rsidP="0040162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sz w:val="16"/>
                <w:szCs w:val="16"/>
              </w:rPr>
            </w:pPr>
            <w:r w:rsidRPr="0095073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The data are presented as odds ratio (95% confidence interval) a</w:t>
            </w:r>
            <w:r w:rsidRPr="0095073C">
              <w:rPr>
                <w:rFonts w:ascii="Times New Roman" w:eastAsia="맑은 고딕" w:hAnsi="Times New Roman" w:cs="Times New Roman"/>
                <w:sz w:val="16"/>
                <w:szCs w:val="16"/>
              </w:rPr>
              <w:t>djusted for age, sex, body mass index, smoking, education level, and occupational exposure.</w:t>
            </w:r>
          </w:p>
          <w:p w14:paraId="3A4C01FF" w14:textId="658FB093" w:rsidR="00EE29C8" w:rsidRPr="0095073C" w:rsidRDefault="00EE29C8" w:rsidP="003047BE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/C</w:t>
            </w:r>
            <w:r w:rsidR="003047BE">
              <w:rPr>
                <w:rFonts w:ascii="Times New Roman" w:eastAsia="맑은 고딕" w:hAnsi="Times New Roman" w:cs="Times New Roman" w:hint="eastAsia"/>
                <w:kern w:val="0"/>
                <w:sz w:val="16"/>
                <w:szCs w:val="16"/>
              </w:rPr>
              <w:t xml:space="preserve">, </w:t>
            </w:r>
            <w:r w:rsidRPr="0095073C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ot calculated because of including zero cell frequency.</w:t>
            </w:r>
          </w:p>
        </w:tc>
      </w:tr>
    </w:tbl>
    <w:p w14:paraId="35869D8C" w14:textId="1D891724" w:rsidR="000F57E4" w:rsidRPr="0095073C" w:rsidRDefault="000F57E4" w:rsidP="0074794B">
      <w:pPr>
        <w:spacing w:line="480" w:lineRule="auto"/>
        <w:rPr>
          <w:rFonts w:ascii="Times New Roman" w:hAnsi="Times New Roman" w:cs="Times New Roman"/>
          <w:szCs w:val="20"/>
        </w:rPr>
      </w:pPr>
      <w:bookmarkStart w:id="0" w:name="_GoBack"/>
      <w:bookmarkEnd w:id="0"/>
    </w:p>
    <w:sectPr w:rsidR="000F57E4" w:rsidRPr="0095073C" w:rsidSect="00AB0584">
      <w:headerReference w:type="default" r:id="rId9"/>
      <w:footerReference w:type="first" r:id="rId10"/>
      <w:pgSz w:w="16838" w:h="11906" w:orient="landscape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AC897D3" w15:done="0"/>
  <w15:commentEx w15:paraId="1E287226" w15:done="0"/>
  <w15:commentEx w15:paraId="40DD18D1" w15:done="0"/>
  <w15:commentEx w15:paraId="3378361B" w15:done="0"/>
  <w15:commentEx w15:paraId="65D48D0F" w15:done="0"/>
  <w15:commentEx w15:paraId="0E141FFB" w15:done="0"/>
  <w15:commentEx w15:paraId="7787AC85" w15:done="0"/>
  <w15:commentEx w15:paraId="12EA6C0B" w15:done="0"/>
  <w15:commentEx w15:paraId="519468CA" w15:done="0"/>
  <w15:commentEx w15:paraId="05E72D0F" w15:done="0"/>
  <w15:commentEx w15:paraId="717DC3DD" w15:done="0"/>
  <w15:commentEx w15:paraId="099455E9" w15:done="0"/>
  <w15:commentEx w15:paraId="455D9B24" w15:done="0"/>
  <w15:commentEx w15:paraId="45A01108" w15:done="0"/>
  <w15:commentEx w15:paraId="3300AD65" w15:done="0"/>
  <w15:commentEx w15:paraId="260F4A53" w15:done="0"/>
  <w15:commentEx w15:paraId="3467B1D0" w15:done="0"/>
  <w15:commentEx w15:paraId="39432E6C" w15:done="0"/>
  <w15:commentEx w15:paraId="1C7FF4FB" w15:done="0"/>
  <w15:commentEx w15:paraId="1823B1D7" w15:done="0"/>
  <w15:commentEx w15:paraId="2809F2A6" w15:done="0"/>
  <w15:commentEx w15:paraId="33A0C7F4" w15:done="0"/>
  <w15:commentEx w15:paraId="1F18469F" w15:done="0"/>
  <w15:commentEx w15:paraId="4DC850F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C897D3" w16cid:durableId="1DFF57B8"/>
  <w16cid:commentId w16cid:paraId="1E287226" w16cid:durableId="1DFF57B9"/>
  <w16cid:commentId w16cid:paraId="40DD18D1" w16cid:durableId="1DFF57BA"/>
  <w16cid:commentId w16cid:paraId="3378361B" w16cid:durableId="1DFF57BB"/>
  <w16cid:commentId w16cid:paraId="65D48D0F" w16cid:durableId="1DFF57BC"/>
  <w16cid:commentId w16cid:paraId="0E141FFB" w16cid:durableId="1DFF5904"/>
  <w16cid:commentId w16cid:paraId="7787AC85" w16cid:durableId="1DFF57BD"/>
  <w16cid:commentId w16cid:paraId="12EA6C0B" w16cid:durableId="1DFF5A9B"/>
  <w16cid:commentId w16cid:paraId="519468CA" w16cid:durableId="1DFF57BE"/>
  <w16cid:commentId w16cid:paraId="05E72D0F" w16cid:durableId="1DFF57BF"/>
  <w16cid:commentId w16cid:paraId="717DC3DD" w16cid:durableId="1DFF5BDF"/>
  <w16cid:commentId w16cid:paraId="099455E9" w16cid:durableId="1DFF5C01"/>
  <w16cid:commentId w16cid:paraId="455D9B24" w16cid:durableId="1DFF57C0"/>
  <w16cid:commentId w16cid:paraId="45A01108" w16cid:durableId="1DFF57C1"/>
  <w16cid:commentId w16cid:paraId="3300AD65" w16cid:durableId="1DFF57C2"/>
  <w16cid:commentId w16cid:paraId="260F4A53" w16cid:durableId="1DFF57C3"/>
  <w16cid:commentId w16cid:paraId="3467B1D0" w16cid:durableId="1DFF57C4"/>
  <w16cid:commentId w16cid:paraId="39432E6C" w16cid:durableId="1DFF57C5"/>
  <w16cid:commentId w16cid:paraId="1C7FF4FB" w16cid:durableId="1DFF57C6"/>
  <w16cid:commentId w16cid:paraId="1823B1D7" w16cid:durableId="1DFF57C8"/>
  <w16cid:commentId w16cid:paraId="2809F2A6" w16cid:durableId="1DFF5A5B"/>
  <w16cid:commentId w16cid:paraId="33A0C7F4" w16cid:durableId="1DFF57C9"/>
  <w16cid:commentId w16cid:paraId="1F18469F" w16cid:durableId="1DFF57CA"/>
  <w16cid:commentId w16cid:paraId="4DC850FA" w16cid:durableId="1DFF5A7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64813D" w14:textId="77777777" w:rsidR="00FE2F07" w:rsidRDefault="00FE2F07" w:rsidP="00F40F9A">
      <w:pPr>
        <w:spacing w:after="0" w:line="240" w:lineRule="auto"/>
      </w:pPr>
      <w:r>
        <w:separator/>
      </w:r>
    </w:p>
  </w:endnote>
  <w:endnote w:type="continuationSeparator" w:id="0">
    <w:p w14:paraId="4E88E757" w14:textId="77777777" w:rsidR="00FE2F07" w:rsidRDefault="00FE2F07" w:rsidP="00F40F9A">
      <w:pPr>
        <w:spacing w:after="0" w:line="240" w:lineRule="auto"/>
      </w:pPr>
      <w:r>
        <w:continuationSeparator/>
      </w:r>
    </w:p>
  </w:endnote>
  <w:endnote w:type="continuationNotice" w:id="1">
    <w:sdt>
      <w:sdtPr>
        <w:id w:val="-396426944"/>
        <w:docPartObj>
          <w:docPartGallery w:val="Page Numbers (Top of Page)"/>
          <w:docPartUnique/>
        </w:docPartObj>
      </w:sdtPr>
      <w:sdtContent>
        <w:p w14:paraId="60DDD5F9" w14:textId="77777777" w:rsidR="00FE2F07" w:rsidRDefault="00FE2F07">
          <w:r>
            <w:t xml:space="preserve">   \*</w:t>
          </w:r>
        </w:p>
      </w:sdtContent>
    </w:sdt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FB940C" w14:textId="77777777" w:rsidR="00E17F65" w:rsidRPr="0095073C" w:rsidRDefault="00E17F65">
    <w:r w:rsidRPr="0095073C">
      <w:t>PA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29EAFD" w14:textId="77777777" w:rsidR="00FE2F07" w:rsidRDefault="00FE2F07" w:rsidP="00F40F9A">
      <w:pPr>
        <w:spacing w:after="0" w:line="240" w:lineRule="auto"/>
      </w:pPr>
      <w:r>
        <w:separator/>
      </w:r>
    </w:p>
  </w:footnote>
  <w:footnote w:type="continuationSeparator" w:id="0">
    <w:p w14:paraId="7F98B883" w14:textId="77777777" w:rsidR="00FE2F07" w:rsidRDefault="00FE2F07" w:rsidP="00F40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56522454"/>
      <w:docPartObj>
        <w:docPartGallery w:val="Page Numbers (Top of Page)"/>
        <w:docPartUnique/>
      </w:docPartObj>
    </w:sdtPr>
    <w:sdtEndPr/>
    <w:sdtContent>
      <w:p w14:paraId="44B64D7C" w14:textId="27857D52" w:rsidR="00E17F65" w:rsidRPr="0095073C" w:rsidRDefault="00E17F65">
        <w:pPr>
          <w:pStyle w:val="a7"/>
          <w:jc w:val="right"/>
        </w:pPr>
        <w:r w:rsidRPr="0095073C">
          <w:fldChar w:fldCharType="begin"/>
        </w:r>
        <w:r w:rsidRPr="0095073C">
          <w:instrText xml:space="preserve"> PAGE   \* MERGEFORMAT </w:instrText>
        </w:r>
        <w:r w:rsidRPr="0095073C">
          <w:fldChar w:fldCharType="separate"/>
        </w:r>
        <w:r w:rsidR="00051F0A">
          <w:rPr>
            <w:noProof/>
          </w:rPr>
          <w:t>2</w:t>
        </w:r>
        <w:r w:rsidRPr="0095073C">
          <w:fldChar w:fldCharType="end"/>
        </w:r>
      </w:p>
    </w:sdtContent>
  </w:sdt>
  <w:p w14:paraId="5DBA1977" w14:textId="77777777" w:rsidR="00E17F65" w:rsidRPr="0095073C" w:rsidRDefault="00E17F65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1B22424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removePersonalInformation/>
  <w:removeDateAndTime/>
  <w:doNotDisplayPageBoundarie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PH" w:vendorID="64" w:dllVersion="6" w:nlCheck="1" w:checkStyle="1"/>
  <w:activeWritingStyle w:appName="MSWord" w:lang="en-PH" w:vendorID="64" w:dllVersion="0" w:nlCheck="1" w:checkStyle="0"/>
  <w:activeWritingStyle w:appName="MSWord" w:lang="en-US" w:vendorID="64" w:dllVersion="131078" w:nlCheck="1" w:checkStyle="1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MDczMzKyMLQwMDRQ0lEKTi0uzszPAykwNK4FAGboD/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nvironmental Health &amp;amp; Toxicology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55xrwdz6zfazmepep05ap9m9atdrrfa2v0v&quot;&gt;My EndNote Library&lt;record-ids&gt;&lt;item&gt;727&lt;/item&gt;&lt;/record-ids&gt;&lt;/item&gt;&lt;/Libraries&gt;"/>
  </w:docVars>
  <w:rsids>
    <w:rsidRoot w:val="00664BC9"/>
    <w:rsid w:val="000011A4"/>
    <w:rsid w:val="00005CDD"/>
    <w:rsid w:val="000118CE"/>
    <w:rsid w:val="00011BE9"/>
    <w:rsid w:val="0001211A"/>
    <w:rsid w:val="00012FEB"/>
    <w:rsid w:val="000154BF"/>
    <w:rsid w:val="00015B34"/>
    <w:rsid w:val="00021D85"/>
    <w:rsid w:val="000273D6"/>
    <w:rsid w:val="000322A5"/>
    <w:rsid w:val="00035363"/>
    <w:rsid w:val="000425AA"/>
    <w:rsid w:val="00042F9E"/>
    <w:rsid w:val="000437ED"/>
    <w:rsid w:val="00051F0A"/>
    <w:rsid w:val="0006040E"/>
    <w:rsid w:val="00061AAD"/>
    <w:rsid w:val="00063497"/>
    <w:rsid w:val="00067EB4"/>
    <w:rsid w:val="00072495"/>
    <w:rsid w:val="00076D85"/>
    <w:rsid w:val="00077E86"/>
    <w:rsid w:val="00081708"/>
    <w:rsid w:val="00094397"/>
    <w:rsid w:val="000A2283"/>
    <w:rsid w:val="000A2A81"/>
    <w:rsid w:val="000A4F6C"/>
    <w:rsid w:val="000D49DB"/>
    <w:rsid w:val="000E112C"/>
    <w:rsid w:val="000E531F"/>
    <w:rsid w:val="000E71A5"/>
    <w:rsid w:val="000F1F72"/>
    <w:rsid w:val="000F2688"/>
    <w:rsid w:val="000F2A85"/>
    <w:rsid w:val="000F57E4"/>
    <w:rsid w:val="000F58B9"/>
    <w:rsid w:val="000F628A"/>
    <w:rsid w:val="00102889"/>
    <w:rsid w:val="00103249"/>
    <w:rsid w:val="00104C05"/>
    <w:rsid w:val="00112D3B"/>
    <w:rsid w:val="00112F30"/>
    <w:rsid w:val="001215B1"/>
    <w:rsid w:val="0012598A"/>
    <w:rsid w:val="0012691F"/>
    <w:rsid w:val="0013395E"/>
    <w:rsid w:val="00137905"/>
    <w:rsid w:val="001400D9"/>
    <w:rsid w:val="0014013C"/>
    <w:rsid w:val="00143B1E"/>
    <w:rsid w:val="0015053F"/>
    <w:rsid w:val="001605BF"/>
    <w:rsid w:val="00161B97"/>
    <w:rsid w:val="001667EB"/>
    <w:rsid w:val="0017443D"/>
    <w:rsid w:val="001927B1"/>
    <w:rsid w:val="00194C86"/>
    <w:rsid w:val="00195112"/>
    <w:rsid w:val="00195FAE"/>
    <w:rsid w:val="001A0C2B"/>
    <w:rsid w:val="001B5C0A"/>
    <w:rsid w:val="001C6DDB"/>
    <w:rsid w:val="001D4C6B"/>
    <w:rsid w:val="001E14C7"/>
    <w:rsid w:val="0020177B"/>
    <w:rsid w:val="0020445C"/>
    <w:rsid w:val="00211C6C"/>
    <w:rsid w:val="0021366D"/>
    <w:rsid w:val="002218A6"/>
    <w:rsid w:val="0022255C"/>
    <w:rsid w:val="0022466D"/>
    <w:rsid w:val="002315E8"/>
    <w:rsid w:val="002369DA"/>
    <w:rsid w:val="00237B65"/>
    <w:rsid w:val="00255775"/>
    <w:rsid w:val="00257EFF"/>
    <w:rsid w:val="0026483C"/>
    <w:rsid w:val="00282C90"/>
    <w:rsid w:val="002849B9"/>
    <w:rsid w:val="00291DC4"/>
    <w:rsid w:val="002945D8"/>
    <w:rsid w:val="002958D0"/>
    <w:rsid w:val="002A0706"/>
    <w:rsid w:val="002A440E"/>
    <w:rsid w:val="002A7A6D"/>
    <w:rsid w:val="002B3EAA"/>
    <w:rsid w:val="002C234E"/>
    <w:rsid w:val="002C295C"/>
    <w:rsid w:val="002C3A1E"/>
    <w:rsid w:val="002C3ABE"/>
    <w:rsid w:val="002D0B7A"/>
    <w:rsid w:val="002D1400"/>
    <w:rsid w:val="002D152A"/>
    <w:rsid w:val="002D5481"/>
    <w:rsid w:val="002E2B1F"/>
    <w:rsid w:val="002E458D"/>
    <w:rsid w:val="002E6765"/>
    <w:rsid w:val="002F2333"/>
    <w:rsid w:val="002F6FB5"/>
    <w:rsid w:val="003012EA"/>
    <w:rsid w:val="00301C97"/>
    <w:rsid w:val="00303A20"/>
    <w:rsid w:val="003047BE"/>
    <w:rsid w:val="00314FC8"/>
    <w:rsid w:val="003155E5"/>
    <w:rsid w:val="00325713"/>
    <w:rsid w:val="00331E45"/>
    <w:rsid w:val="00334FC3"/>
    <w:rsid w:val="00343755"/>
    <w:rsid w:val="00343F87"/>
    <w:rsid w:val="00353B50"/>
    <w:rsid w:val="00362720"/>
    <w:rsid w:val="00372EC9"/>
    <w:rsid w:val="00382F73"/>
    <w:rsid w:val="00386C0D"/>
    <w:rsid w:val="0038792E"/>
    <w:rsid w:val="0039018D"/>
    <w:rsid w:val="0039059F"/>
    <w:rsid w:val="0039397A"/>
    <w:rsid w:val="003A3049"/>
    <w:rsid w:val="003A4371"/>
    <w:rsid w:val="003A567A"/>
    <w:rsid w:val="003A743F"/>
    <w:rsid w:val="003B5B47"/>
    <w:rsid w:val="003B77C6"/>
    <w:rsid w:val="003C04D4"/>
    <w:rsid w:val="003C2199"/>
    <w:rsid w:val="003D6F72"/>
    <w:rsid w:val="003E0339"/>
    <w:rsid w:val="003E046A"/>
    <w:rsid w:val="003E2FC2"/>
    <w:rsid w:val="003E53B7"/>
    <w:rsid w:val="003F148D"/>
    <w:rsid w:val="003F2CA8"/>
    <w:rsid w:val="003F7654"/>
    <w:rsid w:val="0040162E"/>
    <w:rsid w:val="00402DA6"/>
    <w:rsid w:val="0040470B"/>
    <w:rsid w:val="004149F3"/>
    <w:rsid w:val="00415CB0"/>
    <w:rsid w:val="00421080"/>
    <w:rsid w:val="00431063"/>
    <w:rsid w:val="004353C2"/>
    <w:rsid w:val="0044078D"/>
    <w:rsid w:val="00451910"/>
    <w:rsid w:val="00451AAB"/>
    <w:rsid w:val="00455C1D"/>
    <w:rsid w:val="00475AE6"/>
    <w:rsid w:val="004812F0"/>
    <w:rsid w:val="004948B7"/>
    <w:rsid w:val="004B532E"/>
    <w:rsid w:val="004C2D0E"/>
    <w:rsid w:val="004D130E"/>
    <w:rsid w:val="004D267D"/>
    <w:rsid w:val="004E07CF"/>
    <w:rsid w:val="004E4660"/>
    <w:rsid w:val="004E4A49"/>
    <w:rsid w:val="0050477D"/>
    <w:rsid w:val="0051796E"/>
    <w:rsid w:val="00535B3E"/>
    <w:rsid w:val="00541D40"/>
    <w:rsid w:val="00543765"/>
    <w:rsid w:val="00544779"/>
    <w:rsid w:val="005454B4"/>
    <w:rsid w:val="0055289E"/>
    <w:rsid w:val="00556ED7"/>
    <w:rsid w:val="00564E2C"/>
    <w:rsid w:val="0056791B"/>
    <w:rsid w:val="005715C6"/>
    <w:rsid w:val="005728F7"/>
    <w:rsid w:val="00572E1C"/>
    <w:rsid w:val="00573C28"/>
    <w:rsid w:val="00584D93"/>
    <w:rsid w:val="00591C82"/>
    <w:rsid w:val="005951C0"/>
    <w:rsid w:val="00596550"/>
    <w:rsid w:val="00596988"/>
    <w:rsid w:val="005A1EB8"/>
    <w:rsid w:val="005A4093"/>
    <w:rsid w:val="005A45ED"/>
    <w:rsid w:val="005A5B05"/>
    <w:rsid w:val="005A7600"/>
    <w:rsid w:val="005B7CF3"/>
    <w:rsid w:val="005E2771"/>
    <w:rsid w:val="005E6A40"/>
    <w:rsid w:val="005F199D"/>
    <w:rsid w:val="005F1E32"/>
    <w:rsid w:val="005F1F55"/>
    <w:rsid w:val="005F273A"/>
    <w:rsid w:val="005F5093"/>
    <w:rsid w:val="00610FAE"/>
    <w:rsid w:val="00612AA7"/>
    <w:rsid w:val="006161A7"/>
    <w:rsid w:val="00627FFD"/>
    <w:rsid w:val="00631D58"/>
    <w:rsid w:val="00633F8B"/>
    <w:rsid w:val="00642327"/>
    <w:rsid w:val="00644C87"/>
    <w:rsid w:val="0064649A"/>
    <w:rsid w:val="0065033C"/>
    <w:rsid w:val="00657E90"/>
    <w:rsid w:val="00662023"/>
    <w:rsid w:val="00662106"/>
    <w:rsid w:val="00662125"/>
    <w:rsid w:val="00664BC9"/>
    <w:rsid w:val="00677E4B"/>
    <w:rsid w:val="00694A78"/>
    <w:rsid w:val="006962A2"/>
    <w:rsid w:val="006974D9"/>
    <w:rsid w:val="006A305B"/>
    <w:rsid w:val="006A61B4"/>
    <w:rsid w:val="006B2B43"/>
    <w:rsid w:val="006B3053"/>
    <w:rsid w:val="006B56EA"/>
    <w:rsid w:val="006C19BD"/>
    <w:rsid w:val="006C299C"/>
    <w:rsid w:val="006C2BDF"/>
    <w:rsid w:val="006C4DA0"/>
    <w:rsid w:val="006D76DB"/>
    <w:rsid w:val="006D7B13"/>
    <w:rsid w:val="006E3826"/>
    <w:rsid w:val="006E49C4"/>
    <w:rsid w:val="006E5387"/>
    <w:rsid w:val="006F08B3"/>
    <w:rsid w:val="006F1421"/>
    <w:rsid w:val="006F3434"/>
    <w:rsid w:val="00702375"/>
    <w:rsid w:val="00713690"/>
    <w:rsid w:val="00714FD8"/>
    <w:rsid w:val="0071667F"/>
    <w:rsid w:val="0072537B"/>
    <w:rsid w:val="0072681F"/>
    <w:rsid w:val="007306CA"/>
    <w:rsid w:val="00742FD4"/>
    <w:rsid w:val="00743FBF"/>
    <w:rsid w:val="00746AB5"/>
    <w:rsid w:val="0074794B"/>
    <w:rsid w:val="00756F1D"/>
    <w:rsid w:val="00783292"/>
    <w:rsid w:val="00785926"/>
    <w:rsid w:val="00786F13"/>
    <w:rsid w:val="00790AB2"/>
    <w:rsid w:val="00794927"/>
    <w:rsid w:val="007A2A4E"/>
    <w:rsid w:val="007B5A21"/>
    <w:rsid w:val="007B7057"/>
    <w:rsid w:val="007C3958"/>
    <w:rsid w:val="007D2461"/>
    <w:rsid w:val="007D59DE"/>
    <w:rsid w:val="007E6F54"/>
    <w:rsid w:val="007F22F9"/>
    <w:rsid w:val="007F617B"/>
    <w:rsid w:val="00800ECE"/>
    <w:rsid w:val="00802CB8"/>
    <w:rsid w:val="00803E34"/>
    <w:rsid w:val="00811064"/>
    <w:rsid w:val="0081191F"/>
    <w:rsid w:val="008267B1"/>
    <w:rsid w:val="008279F3"/>
    <w:rsid w:val="00835564"/>
    <w:rsid w:val="0084201C"/>
    <w:rsid w:val="00845DF5"/>
    <w:rsid w:val="008473CE"/>
    <w:rsid w:val="00847913"/>
    <w:rsid w:val="00850255"/>
    <w:rsid w:val="008636C9"/>
    <w:rsid w:val="00863EA6"/>
    <w:rsid w:val="00873168"/>
    <w:rsid w:val="00874FC8"/>
    <w:rsid w:val="00876F43"/>
    <w:rsid w:val="00877487"/>
    <w:rsid w:val="00885A40"/>
    <w:rsid w:val="00886FF3"/>
    <w:rsid w:val="00890CC4"/>
    <w:rsid w:val="00891B30"/>
    <w:rsid w:val="00894AFB"/>
    <w:rsid w:val="008971CF"/>
    <w:rsid w:val="008A602D"/>
    <w:rsid w:val="008B0607"/>
    <w:rsid w:val="008B4864"/>
    <w:rsid w:val="008B513C"/>
    <w:rsid w:val="008B71F5"/>
    <w:rsid w:val="008E0646"/>
    <w:rsid w:val="008E55F0"/>
    <w:rsid w:val="008E6C1C"/>
    <w:rsid w:val="008F285F"/>
    <w:rsid w:val="008F4673"/>
    <w:rsid w:val="00900212"/>
    <w:rsid w:val="009006B5"/>
    <w:rsid w:val="00907C7F"/>
    <w:rsid w:val="00907D97"/>
    <w:rsid w:val="0091133A"/>
    <w:rsid w:val="009113E8"/>
    <w:rsid w:val="00913A90"/>
    <w:rsid w:val="009366B2"/>
    <w:rsid w:val="0095073C"/>
    <w:rsid w:val="00956408"/>
    <w:rsid w:val="00960A9B"/>
    <w:rsid w:val="00963DD5"/>
    <w:rsid w:val="00971546"/>
    <w:rsid w:val="00971F56"/>
    <w:rsid w:val="009815F7"/>
    <w:rsid w:val="00982CFE"/>
    <w:rsid w:val="00985DDF"/>
    <w:rsid w:val="009877E0"/>
    <w:rsid w:val="0099045A"/>
    <w:rsid w:val="00994F61"/>
    <w:rsid w:val="009957A0"/>
    <w:rsid w:val="009A01FE"/>
    <w:rsid w:val="009A2C11"/>
    <w:rsid w:val="009A2ED5"/>
    <w:rsid w:val="009B2A3A"/>
    <w:rsid w:val="009B3545"/>
    <w:rsid w:val="009B76A5"/>
    <w:rsid w:val="009C46F4"/>
    <w:rsid w:val="009C5393"/>
    <w:rsid w:val="009C58EC"/>
    <w:rsid w:val="009D1BF4"/>
    <w:rsid w:val="009D6256"/>
    <w:rsid w:val="009D7EC9"/>
    <w:rsid w:val="009E1265"/>
    <w:rsid w:val="009E3FF0"/>
    <w:rsid w:val="009E7D02"/>
    <w:rsid w:val="009F0574"/>
    <w:rsid w:val="00A0341F"/>
    <w:rsid w:val="00A04087"/>
    <w:rsid w:val="00A066E0"/>
    <w:rsid w:val="00A14084"/>
    <w:rsid w:val="00A17CCD"/>
    <w:rsid w:val="00A21B17"/>
    <w:rsid w:val="00A30249"/>
    <w:rsid w:val="00A30541"/>
    <w:rsid w:val="00A33551"/>
    <w:rsid w:val="00A36BC7"/>
    <w:rsid w:val="00A40408"/>
    <w:rsid w:val="00A47138"/>
    <w:rsid w:val="00A4781E"/>
    <w:rsid w:val="00A50FE1"/>
    <w:rsid w:val="00A60C98"/>
    <w:rsid w:val="00A74804"/>
    <w:rsid w:val="00A74D7E"/>
    <w:rsid w:val="00A7547D"/>
    <w:rsid w:val="00A85302"/>
    <w:rsid w:val="00AA16EB"/>
    <w:rsid w:val="00AA2B78"/>
    <w:rsid w:val="00AA2F84"/>
    <w:rsid w:val="00AB0584"/>
    <w:rsid w:val="00AB4C0B"/>
    <w:rsid w:val="00AB565F"/>
    <w:rsid w:val="00AC7E0E"/>
    <w:rsid w:val="00AD11CE"/>
    <w:rsid w:val="00AD3A71"/>
    <w:rsid w:val="00AE24B3"/>
    <w:rsid w:val="00AE63E8"/>
    <w:rsid w:val="00AF0F3C"/>
    <w:rsid w:val="00AF1FE1"/>
    <w:rsid w:val="00AF2896"/>
    <w:rsid w:val="00AF3A0B"/>
    <w:rsid w:val="00B00F76"/>
    <w:rsid w:val="00B06C13"/>
    <w:rsid w:val="00B104B5"/>
    <w:rsid w:val="00B15E8B"/>
    <w:rsid w:val="00B1689E"/>
    <w:rsid w:val="00B17962"/>
    <w:rsid w:val="00B25192"/>
    <w:rsid w:val="00B313DA"/>
    <w:rsid w:val="00B32CFE"/>
    <w:rsid w:val="00B33DBE"/>
    <w:rsid w:val="00B3495C"/>
    <w:rsid w:val="00B34D09"/>
    <w:rsid w:val="00B37C79"/>
    <w:rsid w:val="00B40F5F"/>
    <w:rsid w:val="00B60230"/>
    <w:rsid w:val="00B763CC"/>
    <w:rsid w:val="00B77B32"/>
    <w:rsid w:val="00B80B90"/>
    <w:rsid w:val="00B83C23"/>
    <w:rsid w:val="00B84F48"/>
    <w:rsid w:val="00B97CDB"/>
    <w:rsid w:val="00BB6BC2"/>
    <w:rsid w:val="00BB6DCC"/>
    <w:rsid w:val="00BB7869"/>
    <w:rsid w:val="00BC3315"/>
    <w:rsid w:val="00BD1AFF"/>
    <w:rsid w:val="00BE052A"/>
    <w:rsid w:val="00BF15DD"/>
    <w:rsid w:val="00C04EE4"/>
    <w:rsid w:val="00C06976"/>
    <w:rsid w:val="00C221A1"/>
    <w:rsid w:val="00C227C2"/>
    <w:rsid w:val="00C30F50"/>
    <w:rsid w:val="00C31795"/>
    <w:rsid w:val="00C33E43"/>
    <w:rsid w:val="00C34770"/>
    <w:rsid w:val="00C36D77"/>
    <w:rsid w:val="00C44CE0"/>
    <w:rsid w:val="00C55F35"/>
    <w:rsid w:val="00C6066D"/>
    <w:rsid w:val="00C80182"/>
    <w:rsid w:val="00C86910"/>
    <w:rsid w:val="00CA21ED"/>
    <w:rsid w:val="00CA28F7"/>
    <w:rsid w:val="00CA5207"/>
    <w:rsid w:val="00CA6BCB"/>
    <w:rsid w:val="00CB753C"/>
    <w:rsid w:val="00CB789E"/>
    <w:rsid w:val="00CC62DC"/>
    <w:rsid w:val="00CD5B70"/>
    <w:rsid w:val="00CD61C3"/>
    <w:rsid w:val="00CE5A0C"/>
    <w:rsid w:val="00CE6D56"/>
    <w:rsid w:val="00CF364E"/>
    <w:rsid w:val="00CF4C92"/>
    <w:rsid w:val="00CF6C6E"/>
    <w:rsid w:val="00D04421"/>
    <w:rsid w:val="00D06C6C"/>
    <w:rsid w:val="00D07986"/>
    <w:rsid w:val="00D10502"/>
    <w:rsid w:val="00D13882"/>
    <w:rsid w:val="00D14047"/>
    <w:rsid w:val="00D3018C"/>
    <w:rsid w:val="00D336BA"/>
    <w:rsid w:val="00D41199"/>
    <w:rsid w:val="00D417F7"/>
    <w:rsid w:val="00D45EA1"/>
    <w:rsid w:val="00D53499"/>
    <w:rsid w:val="00D61C47"/>
    <w:rsid w:val="00D62D4F"/>
    <w:rsid w:val="00D65922"/>
    <w:rsid w:val="00D66AE8"/>
    <w:rsid w:val="00D71051"/>
    <w:rsid w:val="00D91201"/>
    <w:rsid w:val="00D922AC"/>
    <w:rsid w:val="00D93E45"/>
    <w:rsid w:val="00DA072F"/>
    <w:rsid w:val="00DA7B84"/>
    <w:rsid w:val="00DB0D9F"/>
    <w:rsid w:val="00DB54D0"/>
    <w:rsid w:val="00DC1461"/>
    <w:rsid w:val="00DC306D"/>
    <w:rsid w:val="00DC312A"/>
    <w:rsid w:val="00DD3015"/>
    <w:rsid w:val="00DD4B85"/>
    <w:rsid w:val="00DD4E0F"/>
    <w:rsid w:val="00DD4E49"/>
    <w:rsid w:val="00DD6099"/>
    <w:rsid w:val="00DE025C"/>
    <w:rsid w:val="00DF1C21"/>
    <w:rsid w:val="00DF48D3"/>
    <w:rsid w:val="00DF56AE"/>
    <w:rsid w:val="00DF7C92"/>
    <w:rsid w:val="00DF7E93"/>
    <w:rsid w:val="00E02B6B"/>
    <w:rsid w:val="00E03140"/>
    <w:rsid w:val="00E03F1B"/>
    <w:rsid w:val="00E04076"/>
    <w:rsid w:val="00E05421"/>
    <w:rsid w:val="00E11CF8"/>
    <w:rsid w:val="00E166DE"/>
    <w:rsid w:val="00E17513"/>
    <w:rsid w:val="00E17C82"/>
    <w:rsid w:val="00E17F65"/>
    <w:rsid w:val="00E20720"/>
    <w:rsid w:val="00E21732"/>
    <w:rsid w:val="00E21AB3"/>
    <w:rsid w:val="00E21E92"/>
    <w:rsid w:val="00E24997"/>
    <w:rsid w:val="00E26A93"/>
    <w:rsid w:val="00E32231"/>
    <w:rsid w:val="00E41F49"/>
    <w:rsid w:val="00E50E07"/>
    <w:rsid w:val="00E57555"/>
    <w:rsid w:val="00E618CA"/>
    <w:rsid w:val="00E82396"/>
    <w:rsid w:val="00E82900"/>
    <w:rsid w:val="00E8540E"/>
    <w:rsid w:val="00E92881"/>
    <w:rsid w:val="00E92B85"/>
    <w:rsid w:val="00EB0700"/>
    <w:rsid w:val="00EB446E"/>
    <w:rsid w:val="00EB4B73"/>
    <w:rsid w:val="00EB7B8A"/>
    <w:rsid w:val="00ED15C6"/>
    <w:rsid w:val="00ED62EC"/>
    <w:rsid w:val="00EE29C8"/>
    <w:rsid w:val="00EF64B5"/>
    <w:rsid w:val="00EF69B9"/>
    <w:rsid w:val="00EF720F"/>
    <w:rsid w:val="00F00206"/>
    <w:rsid w:val="00F02A79"/>
    <w:rsid w:val="00F03377"/>
    <w:rsid w:val="00F06FA3"/>
    <w:rsid w:val="00F12AAE"/>
    <w:rsid w:val="00F1378C"/>
    <w:rsid w:val="00F16F51"/>
    <w:rsid w:val="00F25123"/>
    <w:rsid w:val="00F36004"/>
    <w:rsid w:val="00F36B1D"/>
    <w:rsid w:val="00F40F9A"/>
    <w:rsid w:val="00F41573"/>
    <w:rsid w:val="00F46D40"/>
    <w:rsid w:val="00F47D1B"/>
    <w:rsid w:val="00F51D47"/>
    <w:rsid w:val="00F53F75"/>
    <w:rsid w:val="00F56584"/>
    <w:rsid w:val="00F60392"/>
    <w:rsid w:val="00F76879"/>
    <w:rsid w:val="00F7771E"/>
    <w:rsid w:val="00F915BE"/>
    <w:rsid w:val="00F944CC"/>
    <w:rsid w:val="00FA0C07"/>
    <w:rsid w:val="00FA6253"/>
    <w:rsid w:val="00FA6507"/>
    <w:rsid w:val="00FB3257"/>
    <w:rsid w:val="00FB3743"/>
    <w:rsid w:val="00FB4AAF"/>
    <w:rsid w:val="00FB5E72"/>
    <w:rsid w:val="00FD5DD6"/>
    <w:rsid w:val="00FE0C9D"/>
    <w:rsid w:val="00FE2F07"/>
    <w:rsid w:val="00FE3593"/>
    <w:rsid w:val="00FE6917"/>
    <w:rsid w:val="00FF341B"/>
    <w:rsid w:val="00FF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3D9F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D3015"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바탕글"/>
    <w:basedOn w:val="a0"/>
    <w:rsid w:val="00664BC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5">
    <w:name w:val="Body Text"/>
    <w:basedOn w:val="a0"/>
    <w:link w:val="Char"/>
    <w:uiPriority w:val="99"/>
    <w:unhideWhenUsed/>
    <w:rsid w:val="008971CF"/>
    <w:pPr>
      <w:snapToGrid w:val="0"/>
      <w:spacing w:after="0" w:line="432" w:lineRule="auto"/>
      <w:ind w:left="220" w:firstLine="200"/>
      <w:textAlignment w:val="baseline"/>
    </w:pPr>
    <w:rPr>
      <w:rFonts w:ascii="굴림" w:eastAsia="굴림" w:hAnsi="굴림" w:cs="굴림"/>
      <w:color w:val="000000"/>
      <w:kern w:val="0"/>
      <w:sz w:val="22"/>
    </w:rPr>
  </w:style>
  <w:style w:type="character" w:customStyle="1" w:styleId="Char">
    <w:name w:val="본문 Char"/>
    <w:basedOn w:val="a1"/>
    <w:link w:val="a5"/>
    <w:uiPriority w:val="99"/>
    <w:rsid w:val="008971CF"/>
    <w:rPr>
      <w:rFonts w:ascii="굴림" w:eastAsia="굴림" w:hAnsi="굴림" w:cs="굴림"/>
      <w:color w:val="000000"/>
      <w:kern w:val="0"/>
      <w:sz w:val="22"/>
    </w:rPr>
  </w:style>
  <w:style w:type="paragraph" w:customStyle="1" w:styleId="1">
    <w:name w:val="1)"/>
    <w:basedOn w:val="a0"/>
    <w:rsid w:val="008971CF"/>
    <w:pPr>
      <w:snapToGrid w:val="0"/>
      <w:spacing w:line="432" w:lineRule="auto"/>
      <w:ind w:firstLine="300"/>
      <w:textAlignment w:val="baseline"/>
    </w:pPr>
    <w:rPr>
      <w:rFonts w:ascii="굴림" w:eastAsia="굴림" w:hAnsi="굴림" w:cs="굴림"/>
      <w:b/>
      <w:bCs/>
      <w:color w:val="000000"/>
      <w:kern w:val="0"/>
      <w:sz w:val="24"/>
      <w:szCs w:val="24"/>
    </w:rPr>
  </w:style>
  <w:style w:type="paragraph" w:styleId="a6">
    <w:name w:val="Balloon Text"/>
    <w:basedOn w:val="a0"/>
    <w:link w:val="Char0"/>
    <w:uiPriority w:val="99"/>
    <w:semiHidden/>
    <w:unhideWhenUsed/>
    <w:rsid w:val="008971C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6"/>
    <w:uiPriority w:val="99"/>
    <w:semiHidden/>
    <w:rsid w:val="008971CF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0"/>
    <w:link w:val="Char1"/>
    <w:uiPriority w:val="99"/>
    <w:unhideWhenUsed/>
    <w:rsid w:val="00F40F9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7"/>
    <w:uiPriority w:val="99"/>
    <w:rsid w:val="00F40F9A"/>
  </w:style>
  <w:style w:type="paragraph" w:styleId="a8">
    <w:name w:val="footer"/>
    <w:basedOn w:val="a0"/>
    <w:link w:val="Char2"/>
    <w:uiPriority w:val="99"/>
    <w:unhideWhenUsed/>
    <w:rsid w:val="00F40F9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8"/>
    <w:uiPriority w:val="99"/>
    <w:rsid w:val="00F40F9A"/>
  </w:style>
  <w:style w:type="character" w:styleId="a9">
    <w:name w:val="Hyperlink"/>
    <w:basedOn w:val="a1"/>
    <w:uiPriority w:val="99"/>
    <w:unhideWhenUsed/>
    <w:rsid w:val="00F40F9A"/>
    <w:rPr>
      <w:color w:val="0000FF"/>
      <w:u w:val="single"/>
    </w:rPr>
  </w:style>
  <w:style w:type="paragraph" w:customStyle="1" w:styleId="EndNoteBibliographyTitle">
    <w:name w:val="EndNote Bibliography Title"/>
    <w:basedOn w:val="a0"/>
    <w:link w:val="EndNoteBibliographyTitleChar"/>
    <w:rsid w:val="001215B1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Char"/>
    <w:link w:val="EndNoteBibliographyTitle"/>
    <w:rsid w:val="001215B1"/>
    <w:rPr>
      <w:rFonts w:ascii="맑은 고딕" w:eastAsia="맑은 고딕" w:hAnsi="맑은 고딕" w:cs="굴림"/>
      <w:noProof/>
      <w:color w:val="000000"/>
      <w:kern w:val="0"/>
      <w:sz w:val="22"/>
    </w:rPr>
  </w:style>
  <w:style w:type="paragraph" w:customStyle="1" w:styleId="EndNoteBibliography">
    <w:name w:val="EndNote Bibliography"/>
    <w:basedOn w:val="a0"/>
    <w:link w:val="EndNoteBibliographyChar"/>
    <w:rsid w:val="001215B1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Char"/>
    <w:link w:val="EndNoteBibliography"/>
    <w:rsid w:val="001215B1"/>
    <w:rPr>
      <w:rFonts w:ascii="맑은 고딕" w:eastAsia="맑은 고딕" w:hAnsi="맑은 고딕" w:cs="굴림"/>
      <w:noProof/>
      <w:color w:val="000000"/>
      <w:kern w:val="0"/>
      <w:sz w:val="22"/>
    </w:rPr>
  </w:style>
  <w:style w:type="character" w:styleId="aa">
    <w:name w:val="annotation reference"/>
    <w:basedOn w:val="a1"/>
    <w:uiPriority w:val="99"/>
    <w:semiHidden/>
    <w:unhideWhenUsed/>
    <w:rsid w:val="003A3049"/>
    <w:rPr>
      <w:sz w:val="18"/>
      <w:szCs w:val="18"/>
    </w:rPr>
  </w:style>
  <w:style w:type="paragraph" w:styleId="ab">
    <w:name w:val="annotation text"/>
    <w:basedOn w:val="a0"/>
    <w:link w:val="Char3"/>
    <w:uiPriority w:val="99"/>
    <w:semiHidden/>
    <w:unhideWhenUsed/>
    <w:rsid w:val="003A3049"/>
    <w:pPr>
      <w:jc w:val="left"/>
    </w:pPr>
  </w:style>
  <w:style w:type="character" w:customStyle="1" w:styleId="Char3">
    <w:name w:val="메모 텍스트 Char"/>
    <w:basedOn w:val="a1"/>
    <w:link w:val="ab"/>
    <w:uiPriority w:val="99"/>
    <w:semiHidden/>
    <w:rsid w:val="003A3049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3A3049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3A3049"/>
    <w:rPr>
      <w:b/>
      <w:bCs/>
    </w:rPr>
  </w:style>
  <w:style w:type="paragraph" w:styleId="ad">
    <w:name w:val="Revision"/>
    <w:hidden/>
    <w:uiPriority w:val="99"/>
    <w:semiHidden/>
    <w:rsid w:val="003A3049"/>
    <w:pPr>
      <w:spacing w:after="0" w:line="240" w:lineRule="auto"/>
      <w:jc w:val="left"/>
    </w:pPr>
  </w:style>
  <w:style w:type="character" w:styleId="ae">
    <w:name w:val="line number"/>
    <w:basedOn w:val="a1"/>
    <w:uiPriority w:val="99"/>
    <w:semiHidden/>
    <w:unhideWhenUsed/>
    <w:rsid w:val="00EE29C8"/>
  </w:style>
  <w:style w:type="paragraph" w:styleId="a">
    <w:name w:val="List Bullet"/>
    <w:basedOn w:val="a0"/>
    <w:uiPriority w:val="99"/>
    <w:unhideWhenUsed/>
    <w:rsid w:val="0095073C"/>
    <w:pPr>
      <w:numPr>
        <w:numId w:val="1"/>
      </w:numPr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D3015"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바탕글"/>
    <w:basedOn w:val="a0"/>
    <w:rsid w:val="00664BC9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5">
    <w:name w:val="Body Text"/>
    <w:basedOn w:val="a0"/>
    <w:link w:val="Char"/>
    <w:uiPriority w:val="99"/>
    <w:unhideWhenUsed/>
    <w:rsid w:val="008971CF"/>
    <w:pPr>
      <w:snapToGrid w:val="0"/>
      <w:spacing w:after="0" w:line="432" w:lineRule="auto"/>
      <w:ind w:left="220" w:firstLine="200"/>
      <w:textAlignment w:val="baseline"/>
    </w:pPr>
    <w:rPr>
      <w:rFonts w:ascii="굴림" w:eastAsia="굴림" w:hAnsi="굴림" w:cs="굴림"/>
      <w:color w:val="000000"/>
      <w:kern w:val="0"/>
      <w:sz w:val="22"/>
    </w:rPr>
  </w:style>
  <w:style w:type="character" w:customStyle="1" w:styleId="Char">
    <w:name w:val="본문 Char"/>
    <w:basedOn w:val="a1"/>
    <w:link w:val="a5"/>
    <w:uiPriority w:val="99"/>
    <w:rsid w:val="008971CF"/>
    <w:rPr>
      <w:rFonts w:ascii="굴림" w:eastAsia="굴림" w:hAnsi="굴림" w:cs="굴림"/>
      <w:color w:val="000000"/>
      <w:kern w:val="0"/>
      <w:sz w:val="22"/>
    </w:rPr>
  </w:style>
  <w:style w:type="paragraph" w:customStyle="1" w:styleId="1">
    <w:name w:val="1)"/>
    <w:basedOn w:val="a0"/>
    <w:rsid w:val="008971CF"/>
    <w:pPr>
      <w:snapToGrid w:val="0"/>
      <w:spacing w:line="432" w:lineRule="auto"/>
      <w:ind w:firstLine="300"/>
      <w:textAlignment w:val="baseline"/>
    </w:pPr>
    <w:rPr>
      <w:rFonts w:ascii="굴림" w:eastAsia="굴림" w:hAnsi="굴림" w:cs="굴림"/>
      <w:b/>
      <w:bCs/>
      <w:color w:val="000000"/>
      <w:kern w:val="0"/>
      <w:sz w:val="24"/>
      <w:szCs w:val="24"/>
    </w:rPr>
  </w:style>
  <w:style w:type="paragraph" w:styleId="a6">
    <w:name w:val="Balloon Text"/>
    <w:basedOn w:val="a0"/>
    <w:link w:val="Char0"/>
    <w:uiPriority w:val="99"/>
    <w:semiHidden/>
    <w:unhideWhenUsed/>
    <w:rsid w:val="008971C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6"/>
    <w:uiPriority w:val="99"/>
    <w:semiHidden/>
    <w:rsid w:val="008971CF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0"/>
    <w:link w:val="Char1"/>
    <w:uiPriority w:val="99"/>
    <w:unhideWhenUsed/>
    <w:rsid w:val="00F40F9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7"/>
    <w:uiPriority w:val="99"/>
    <w:rsid w:val="00F40F9A"/>
  </w:style>
  <w:style w:type="paragraph" w:styleId="a8">
    <w:name w:val="footer"/>
    <w:basedOn w:val="a0"/>
    <w:link w:val="Char2"/>
    <w:uiPriority w:val="99"/>
    <w:unhideWhenUsed/>
    <w:rsid w:val="00F40F9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8"/>
    <w:uiPriority w:val="99"/>
    <w:rsid w:val="00F40F9A"/>
  </w:style>
  <w:style w:type="character" w:styleId="a9">
    <w:name w:val="Hyperlink"/>
    <w:basedOn w:val="a1"/>
    <w:uiPriority w:val="99"/>
    <w:unhideWhenUsed/>
    <w:rsid w:val="00F40F9A"/>
    <w:rPr>
      <w:color w:val="0000FF"/>
      <w:u w:val="single"/>
    </w:rPr>
  </w:style>
  <w:style w:type="paragraph" w:customStyle="1" w:styleId="EndNoteBibliographyTitle">
    <w:name w:val="EndNote Bibliography Title"/>
    <w:basedOn w:val="a0"/>
    <w:link w:val="EndNoteBibliographyTitleChar"/>
    <w:rsid w:val="001215B1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Char"/>
    <w:link w:val="EndNoteBibliographyTitle"/>
    <w:rsid w:val="001215B1"/>
    <w:rPr>
      <w:rFonts w:ascii="맑은 고딕" w:eastAsia="맑은 고딕" w:hAnsi="맑은 고딕" w:cs="굴림"/>
      <w:noProof/>
      <w:color w:val="000000"/>
      <w:kern w:val="0"/>
      <w:sz w:val="22"/>
    </w:rPr>
  </w:style>
  <w:style w:type="paragraph" w:customStyle="1" w:styleId="EndNoteBibliography">
    <w:name w:val="EndNote Bibliography"/>
    <w:basedOn w:val="a0"/>
    <w:link w:val="EndNoteBibliographyChar"/>
    <w:rsid w:val="001215B1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Char"/>
    <w:link w:val="EndNoteBibliography"/>
    <w:rsid w:val="001215B1"/>
    <w:rPr>
      <w:rFonts w:ascii="맑은 고딕" w:eastAsia="맑은 고딕" w:hAnsi="맑은 고딕" w:cs="굴림"/>
      <w:noProof/>
      <w:color w:val="000000"/>
      <w:kern w:val="0"/>
      <w:sz w:val="22"/>
    </w:rPr>
  </w:style>
  <w:style w:type="character" w:styleId="aa">
    <w:name w:val="annotation reference"/>
    <w:basedOn w:val="a1"/>
    <w:uiPriority w:val="99"/>
    <w:semiHidden/>
    <w:unhideWhenUsed/>
    <w:rsid w:val="003A3049"/>
    <w:rPr>
      <w:sz w:val="18"/>
      <w:szCs w:val="18"/>
    </w:rPr>
  </w:style>
  <w:style w:type="paragraph" w:styleId="ab">
    <w:name w:val="annotation text"/>
    <w:basedOn w:val="a0"/>
    <w:link w:val="Char3"/>
    <w:uiPriority w:val="99"/>
    <w:semiHidden/>
    <w:unhideWhenUsed/>
    <w:rsid w:val="003A3049"/>
    <w:pPr>
      <w:jc w:val="left"/>
    </w:pPr>
  </w:style>
  <w:style w:type="character" w:customStyle="1" w:styleId="Char3">
    <w:name w:val="메모 텍스트 Char"/>
    <w:basedOn w:val="a1"/>
    <w:link w:val="ab"/>
    <w:uiPriority w:val="99"/>
    <w:semiHidden/>
    <w:rsid w:val="003A3049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3A3049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3A3049"/>
    <w:rPr>
      <w:b/>
      <w:bCs/>
    </w:rPr>
  </w:style>
  <w:style w:type="paragraph" w:styleId="ad">
    <w:name w:val="Revision"/>
    <w:hidden/>
    <w:uiPriority w:val="99"/>
    <w:semiHidden/>
    <w:rsid w:val="003A3049"/>
    <w:pPr>
      <w:spacing w:after="0" w:line="240" w:lineRule="auto"/>
      <w:jc w:val="left"/>
    </w:pPr>
  </w:style>
  <w:style w:type="character" w:styleId="ae">
    <w:name w:val="line number"/>
    <w:basedOn w:val="a1"/>
    <w:uiPriority w:val="99"/>
    <w:semiHidden/>
    <w:unhideWhenUsed/>
    <w:rsid w:val="00EE29C8"/>
  </w:style>
  <w:style w:type="paragraph" w:styleId="a">
    <w:name w:val="List Bullet"/>
    <w:basedOn w:val="a0"/>
    <w:uiPriority w:val="99"/>
    <w:unhideWhenUsed/>
    <w:rsid w:val="0095073C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6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643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03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053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97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300418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751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71854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21001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9449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04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15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7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0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7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061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54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243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41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79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3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970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631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239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81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7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893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73251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1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81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16827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48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1646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5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08838-B5CD-49C6-BA28-8A51502D2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35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4-01T13:45:00Z</dcterms:created>
  <dcterms:modified xsi:type="dcterms:W3CDTF">2018-04-01T13:45:00Z</dcterms:modified>
</cp:coreProperties>
</file>